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1A29D" w14:textId="009B76F4" w:rsidR="00AA1F36" w:rsidRPr="00312902" w:rsidRDefault="00AA1F36" w:rsidP="00AA1F36">
      <w:pPr>
        <w:pStyle w:val="Heading2"/>
        <w:spacing w:before="120"/>
        <w:jc w:val="center"/>
      </w:pPr>
      <w:r>
        <w:rPr>
          <w:color w:val="auto"/>
        </w:rPr>
        <w:t>IT5</w:t>
      </w:r>
      <w:r w:rsidR="0047620E">
        <w:rPr>
          <w:color w:val="auto"/>
        </w:rPr>
        <w:t>504</w:t>
      </w:r>
      <w:r w:rsidR="007A532B">
        <w:rPr>
          <w:color w:val="auto"/>
        </w:rPr>
        <w:t>/ IT5479</w:t>
      </w:r>
      <w:r>
        <w:rPr>
          <w:color w:val="auto"/>
        </w:rPr>
        <w:t xml:space="preserve"> </w:t>
      </w:r>
      <w:r w:rsidR="0047620E">
        <w:rPr>
          <w:color w:val="auto"/>
        </w:rPr>
        <w:t>Information Security</w:t>
      </w:r>
    </w:p>
    <w:p w14:paraId="45C1A29E" w14:textId="77777777" w:rsidR="00AA1F36" w:rsidRPr="009A432D" w:rsidRDefault="00AA1F36" w:rsidP="00AA1F36">
      <w:pPr>
        <w:spacing w:after="0"/>
      </w:pPr>
      <w:r>
        <w:rPr>
          <w:noProof/>
          <w:lang w:eastAsia="en-NZ"/>
        </w:rPr>
        <mc:AlternateContent>
          <mc:Choice Requires="wps">
            <w:drawing>
              <wp:anchor distT="0" distB="0" distL="114300" distR="114300" simplePos="0" relativeHeight="251659264" behindDoc="0" locked="0" layoutInCell="1" allowOverlap="1" wp14:anchorId="45C1A2F2" wp14:editId="45C1A2F3">
                <wp:simplePos x="0" y="0"/>
                <wp:positionH relativeFrom="column">
                  <wp:posOffset>0</wp:posOffset>
                </wp:positionH>
                <wp:positionV relativeFrom="paragraph">
                  <wp:posOffset>64770</wp:posOffset>
                </wp:positionV>
                <wp:extent cx="5760720" cy="0"/>
                <wp:effectExtent l="9525" t="10795" r="11430" b="825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5D1CCCB4" id="_x0000_t32" coordsize="21600,21600" o:spt="32" o:oned="t" path="m,l21600,21600e" filled="f">
                <v:path arrowok="t" fillok="f" o:connecttype="none"/>
                <o:lock v:ext="edit" shapetype="t"/>
              </v:shapetype>
              <v:shape id="Straight Arrow Connector 1" o:spid="_x0000_s1026" type="#_x0000_t32" style="position:absolute;margin-left:0;margin-top:5.1pt;width:453.6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"/>
            </w:pict>
          </mc:Fallback>
        </mc:AlternateContent>
      </w:r>
    </w:p>
    <w:p w14:paraId="45C1A2A0" w14:textId="0762CBF5" w:rsidR="00AA1F36" w:rsidRPr="009E30DA" w:rsidRDefault="007A532B" w:rsidP="009E30DA">
      <w:pPr>
        <w:jc w:val="center"/>
        <w:rPr>
          <w:b/>
        </w:rPr>
      </w:pPr>
      <w:r>
        <w:rPr>
          <w:b/>
        </w:rPr>
        <w:t>Lab</w:t>
      </w:r>
      <w:r w:rsidR="00587559">
        <w:rPr>
          <w:b/>
        </w:rPr>
        <w:t xml:space="preserve"> </w:t>
      </w:r>
      <w:r w:rsidR="002E56A5">
        <w:rPr>
          <w:b/>
        </w:rPr>
        <w:t>5</w:t>
      </w:r>
      <w:r w:rsidR="00AA1F36" w:rsidRPr="00D82574">
        <w:rPr>
          <w:b/>
        </w:rPr>
        <w:t xml:space="preserve"> </w:t>
      </w:r>
      <w:r w:rsidR="00277212">
        <w:rPr>
          <w:b/>
        </w:rPr>
        <w:t>Threats to Computer Security</w:t>
      </w:r>
      <w:r w:rsidR="009E30DA">
        <w:rPr>
          <w:b/>
        </w:rPr>
        <w:br/>
      </w:r>
    </w:p>
    <w:p w14:paraId="45C1A2A1" w14:textId="77777777" w:rsidR="00AA1F36" w:rsidRPr="00D82574" w:rsidRDefault="00AA1F36" w:rsidP="00D82574">
      <w:pPr>
        <w:rPr>
          <w:b/>
        </w:rPr>
      </w:pPr>
      <w:r w:rsidRPr="00D82574">
        <w:rPr>
          <w:b/>
        </w:rPr>
        <w:t>Due date and time</w:t>
      </w:r>
      <w:r w:rsidRPr="00D82574">
        <w:rPr>
          <w:b/>
        </w:rPr>
        <w:tab/>
      </w:r>
    </w:p>
    <w:p w14:paraId="45C1A2A2" w14:textId="15CB69B7" w:rsidR="00AA1F36" w:rsidRPr="009A432D" w:rsidRDefault="00AA1F36" w:rsidP="00D82574">
      <w:pPr>
        <w:spacing w:before="0" w:after="0"/>
        <w:jc w:val="both"/>
      </w:pPr>
      <w:r>
        <w:t xml:space="preserve">This </w:t>
      </w:r>
      <w:r w:rsidR="00DD72B4">
        <w:t xml:space="preserve">Lab </w:t>
      </w:r>
      <w:r>
        <w:t>tutorial is</w:t>
      </w:r>
      <w:r w:rsidRPr="009A432D">
        <w:t xml:space="preserve"> carr</w:t>
      </w:r>
      <w:r w:rsidR="00FB1A01">
        <w:t xml:space="preserve">ied out in the session in week </w:t>
      </w:r>
      <w:r w:rsidR="00ED2FBE">
        <w:t>5</w:t>
      </w:r>
      <w:r>
        <w:t xml:space="preserve"> of the course</w:t>
      </w:r>
      <w:r w:rsidRPr="009A432D">
        <w:t>.</w:t>
      </w:r>
    </w:p>
    <w:p w14:paraId="45C1A2A3" w14:textId="77777777" w:rsidR="00AA1F36" w:rsidRDefault="00AA1F36" w:rsidP="00AA1F36">
      <w:pPr>
        <w:pStyle w:val="Heading3"/>
        <w:spacing w:before="0"/>
        <w:rPr>
          <w:color w:val="auto"/>
        </w:rPr>
      </w:pPr>
    </w:p>
    <w:p w14:paraId="4C1F2024" w14:textId="6BF6BCA5" w:rsidR="008B5111" w:rsidRPr="008B5111" w:rsidRDefault="00AA1F36" w:rsidP="008B5111">
      <w:pPr>
        <w:rPr>
          <w:b/>
        </w:rPr>
      </w:pPr>
      <w:r w:rsidRPr="00D82574">
        <w:rPr>
          <w:b/>
        </w:rPr>
        <w:t>Purpose</w:t>
      </w:r>
    </w:p>
    <w:p w14:paraId="3E0BE343" w14:textId="662D5807" w:rsidR="008B5111" w:rsidRPr="008B5111" w:rsidRDefault="008B5111" w:rsidP="008B5111">
      <w:pPr>
        <w:spacing w:before="0" w:after="0"/>
        <w:jc w:val="both"/>
      </w:pPr>
      <w:r>
        <w:t xml:space="preserve">This lab exercise </w:t>
      </w:r>
      <w:r w:rsidR="001B386A">
        <w:t>enables us with</w:t>
      </w:r>
      <w:r>
        <w:t xml:space="preserve"> a better understanding of </w:t>
      </w:r>
      <w:r w:rsidR="001B386A">
        <w:t xml:space="preserve">concepts associated with </w:t>
      </w:r>
      <w:r w:rsidR="008E41D7">
        <w:t>“</w:t>
      </w:r>
      <w:r w:rsidR="00277212" w:rsidRPr="00277212">
        <w:t>Threats to Computer Security</w:t>
      </w:r>
      <w:r w:rsidR="008E41D7">
        <w:t>”</w:t>
      </w:r>
      <w:r>
        <w:t>.</w:t>
      </w:r>
    </w:p>
    <w:p w14:paraId="32ACF65A" w14:textId="77777777" w:rsidR="008B5111" w:rsidRDefault="008B5111" w:rsidP="00D82574">
      <w:pPr>
        <w:rPr>
          <w:b/>
        </w:rPr>
      </w:pPr>
    </w:p>
    <w:p w14:paraId="45C1A2A7" w14:textId="151DC8CC" w:rsidR="00AA1F36" w:rsidRPr="00D82574" w:rsidRDefault="00AA1F36" w:rsidP="00D82574">
      <w:pPr>
        <w:rPr>
          <w:b/>
        </w:rPr>
      </w:pPr>
      <w:r w:rsidRPr="00D82574">
        <w:rPr>
          <w:b/>
        </w:rPr>
        <w:t>Preparation</w:t>
      </w:r>
    </w:p>
    <w:p w14:paraId="45C1A2AB" w14:textId="372FC083" w:rsidR="00AA1F36" w:rsidRDefault="00A83127" w:rsidP="00C023E7">
      <w:pPr>
        <w:jc w:val="both"/>
      </w:pPr>
      <w:r>
        <w:t>Lecture notes, o</w:t>
      </w:r>
      <w:r w:rsidR="00AA1F36">
        <w:t>nline research, journal articles and appropriate relevant resources.</w:t>
      </w:r>
    </w:p>
    <w:p w14:paraId="0608A3C4" w14:textId="77777777" w:rsidR="00C023E7" w:rsidRDefault="00C023E7" w:rsidP="00D82574">
      <w:pPr>
        <w:rPr>
          <w:b/>
        </w:rPr>
      </w:pPr>
    </w:p>
    <w:p w14:paraId="45C1A2AC" w14:textId="385DEAE2" w:rsidR="00AA1F36" w:rsidRPr="00D82574" w:rsidRDefault="00AA1F36" w:rsidP="00D82574">
      <w:pPr>
        <w:rPr>
          <w:b/>
        </w:rPr>
      </w:pPr>
      <w:r w:rsidRPr="00D82574">
        <w:rPr>
          <w:b/>
        </w:rPr>
        <w:t>Submission</w:t>
      </w:r>
    </w:p>
    <w:p w14:paraId="45C1A2AE" w14:textId="38E4F187" w:rsidR="000F1125" w:rsidRDefault="00AA1F36" w:rsidP="0017584F">
      <w:pPr>
        <w:jc w:val="both"/>
      </w:pPr>
      <w:r>
        <w:t xml:space="preserve">Submit your answers to this exercise in a </w:t>
      </w:r>
      <w:r w:rsidR="00277212">
        <w:t>Word</w:t>
      </w:r>
      <w:r>
        <w:t xml:space="preserve"> document and upload it to the Moodle </w:t>
      </w:r>
      <w:r w:rsidRPr="00952163">
        <w:rPr>
          <w:noProof/>
        </w:rPr>
        <w:t>dropbox</w:t>
      </w:r>
      <w:r>
        <w:t xml:space="preserve"> provided. </w:t>
      </w:r>
    </w:p>
    <w:p w14:paraId="0FB52DE0" w14:textId="77777777" w:rsidR="0017584F" w:rsidRDefault="0017584F">
      <w:pPr>
        <w:rPr>
          <w:b/>
        </w:rPr>
      </w:pPr>
    </w:p>
    <w:p w14:paraId="45C1A2AF" w14:textId="604344D9" w:rsidR="00471220" w:rsidRPr="00A83127" w:rsidRDefault="00A83127">
      <w:pPr>
        <w:rPr>
          <w:b/>
        </w:rPr>
      </w:pPr>
      <w:r w:rsidRPr="00A83127">
        <w:rPr>
          <w:b/>
        </w:rPr>
        <w:t>Activity 1)</w:t>
      </w:r>
    </w:p>
    <w:p w14:paraId="45C1A2B0" w14:textId="77777777" w:rsidR="003B4D62" w:rsidRPr="003B4D62" w:rsidRDefault="00385E37" w:rsidP="00385E37">
      <w:pPr>
        <w:rPr>
          <w:b/>
        </w:rPr>
      </w:pPr>
      <w:r w:rsidRPr="003B4D62">
        <w:rPr>
          <w:b/>
        </w:rPr>
        <w:t xml:space="preserve">Review Questions </w:t>
      </w:r>
    </w:p>
    <w:p w14:paraId="430D1CFA" w14:textId="015A2FAB" w:rsidR="00DC6262" w:rsidRPr="008E41D7" w:rsidRDefault="00385E37" w:rsidP="008E41D7">
      <w:pPr>
        <w:rPr>
          <w:bCs/>
        </w:rPr>
      </w:pPr>
      <w:r w:rsidRPr="003B4D62">
        <w:rPr>
          <w:i/>
        </w:rPr>
        <w:t>(</w:t>
      </w:r>
      <w:r w:rsidR="003B4D62" w:rsidRPr="003B4D62">
        <w:rPr>
          <w:i/>
        </w:rPr>
        <w:t>Briefly</w:t>
      </w:r>
      <w:r w:rsidRPr="003B4D62">
        <w:rPr>
          <w:i/>
        </w:rPr>
        <w:t xml:space="preserve"> </w:t>
      </w:r>
      <w:r w:rsidR="0021146F" w:rsidRPr="003B4D62">
        <w:rPr>
          <w:i/>
        </w:rPr>
        <w:t>answer the following review questions)</w:t>
      </w:r>
    </w:p>
    <w:p w14:paraId="6B306BC6" w14:textId="367B850F" w:rsidR="009A729F" w:rsidRDefault="009A729F" w:rsidP="009A729F">
      <w:pPr>
        <w:pStyle w:val="ListParagraph"/>
        <w:numPr>
          <w:ilvl w:val="0"/>
          <w:numId w:val="16"/>
        </w:numPr>
        <w:jc w:val="both"/>
      </w:pPr>
      <w:r>
        <w:t>Define the following terms:</w:t>
      </w:r>
    </w:p>
    <w:p w14:paraId="3BA38D61" w14:textId="1DABB6C6" w:rsidR="009A729F" w:rsidRDefault="009A729F" w:rsidP="009A729F">
      <w:pPr>
        <w:pStyle w:val="ListParagraph"/>
        <w:ind w:left="1146"/>
        <w:jc w:val="both"/>
      </w:pPr>
      <w:r>
        <w:t>a) Threat</w:t>
      </w:r>
      <w:r w:rsidR="00781087">
        <w:t xml:space="preserve"> – </w:t>
      </w:r>
      <w:r w:rsidR="00781087" w:rsidRPr="002B6046">
        <w:rPr>
          <w:b/>
          <w:bCs/>
        </w:rPr>
        <w:t>An intent to steal, damage or disrupt data or digital systems. Potential danger to an asset such as data or network itself.</w:t>
      </w:r>
      <w:r w:rsidR="00781087">
        <w:t xml:space="preserve"> </w:t>
      </w:r>
    </w:p>
    <w:p w14:paraId="0C73A539" w14:textId="358A4A3D" w:rsidR="009A729F" w:rsidRDefault="009A729F" w:rsidP="009A729F">
      <w:pPr>
        <w:pStyle w:val="ListParagraph"/>
        <w:ind w:left="1146"/>
        <w:jc w:val="both"/>
      </w:pPr>
      <w:r>
        <w:t>b) Vulnerability</w:t>
      </w:r>
      <w:r w:rsidR="00781087">
        <w:t xml:space="preserve"> – </w:t>
      </w:r>
      <w:r w:rsidR="00781087" w:rsidRPr="002B6046">
        <w:rPr>
          <w:b/>
          <w:bCs/>
        </w:rPr>
        <w:t>Weakness or deficiency in a computer system or network.</w:t>
      </w:r>
      <w:r w:rsidR="00781087">
        <w:t xml:space="preserve"> </w:t>
      </w:r>
    </w:p>
    <w:p w14:paraId="4B962D29" w14:textId="69202BFD" w:rsidR="009A729F" w:rsidRDefault="009A729F" w:rsidP="009A729F">
      <w:pPr>
        <w:pStyle w:val="ListParagraph"/>
        <w:ind w:left="1146"/>
        <w:jc w:val="both"/>
      </w:pPr>
      <w:r>
        <w:t>c) Risk</w:t>
      </w:r>
      <w:r w:rsidR="00781087">
        <w:t xml:space="preserve"> – </w:t>
      </w:r>
      <w:r w:rsidR="00781087" w:rsidRPr="002B6046">
        <w:rPr>
          <w:b/>
          <w:bCs/>
        </w:rPr>
        <w:t>Probability of exposure or loss resulting in a cyber attack or data breach on your organisation. The likelihood that a particular threat will exploit a particular asset that results in undesirable consequences.</w:t>
      </w:r>
      <w:r w:rsidR="00781087">
        <w:t xml:space="preserve"> </w:t>
      </w:r>
    </w:p>
    <w:p w14:paraId="5B4F533D" w14:textId="4F6F33B8" w:rsidR="009A729F" w:rsidRPr="002B6046" w:rsidRDefault="009A729F" w:rsidP="009A729F">
      <w:pPr>
        <w:pStyle w:val="ListParagraph"/>
        <w:ind w:left="1146"/>
        <w:jc w:val="both"/>
        <w:rPr>
          <w:b/>
          <w:bCs/>
        </w:rPr>
      </w:pPr>
      <w:r>
        <w:t>d) Exploit</w:t>
      </w:r>
      <w:r w:rsidR="00781087">
        <w:t xml:space="preserve"> – </w:t>
      </w:r>
      <w:r w:rsidR="00781087" w:rsidRPr="002B6046">
        <w:rPr>
          <w:b/>
          <w:bCs/>
        </w:rPr>
        <w:t xml:space="preserve">code that takes advantage of a software vulnerability or security flaw. A mechanism that is used to leverage </w:t>
      </w:r>
    </w:p>
    <w:p w14:paraId="0D3920BB" w14:textId="67CA8A06" w:rsidR="009A729F" w:rsidRPr="002B6046" w:rsidRDefault="009A729F" w:rsidP="009A729F">
      <w:pPr>
        <w:pStyle w:val="ListParagraph"/>
        <w:ind w:left="1146"/>
        <w:jc w:val="both"/>
        <w:rPr>
          <w:b/>
          <w:bCs/>
        </w:rPr>
      </w:pPr>
      <w:r>
        <w:t>e) Zero-day vulnerability</w:t>
      </w:r>
      <w:r w:rsidR="002B6046">
        <w:t xml:space="preserve"> – </w:t>
      </w:r>
      <w:r w:rsidR="002B6046">
        <w:rPr>
          <w:b/>
          <w:bCs/>
        </w:rPr>
        <w:t xml:space="preserve">Software or hardware flaw that has been discovered and for which no patch exists. </w:t>
      </w:r>
      <w:r w:rsidR="004A057D">
        <w:rPr>
          <w:b/>
          <w:bCs/>
        </w:rPr>
        <w:t>Newly discovered software vulnerability for which developers have zero days to fix leaving a potential exploitation by hackers.</w:t>
      </w:r>
    </w:p>
    <w:p w14:paraId="63A96A0B" w14:textId="77777777" w:rsidR="009A729F" w:rsidRDefault="009A729F" w:rsidP="009A729F">
      <w:pPr>
        <w:pStyle w:val="ListParagraph"/>
        <w:ind w:left="1146"/>
        <w:jc w:val="both"/>
      </w:pPr>
    </w:p>
    <w:p w14:paraId="7556061A" w14:textId="15F1EA44" w:rsidR="009A729F" w:rsidRDefault="009A729F" w:rsidP="009A729F">
      <w:pPr>
        <w:pStyle w:val="ListParagraph"/>
        <w:numPr>
          <w:ilvl w:val="0"/>
          <w:numId w:val="16"/>
        </w:numPr>
        <w:jc w:val="both"/>
      </w:pPr>
      <w:r>
        <w:t>Why is understanding threats, vulnerabilities, and risks important in the context of computer security?</w:t>
      </w:r>
      <w:r w:rsidR="002B6046">
        <w:t xml:space="preserve"> </w:t>
      </w:r>
      <w:r w:rsidR="004A057D">
        <w:rPr>
          <w:b/>
          <w:bCs/>
        </w:rPr>
        <w:t xml:space="preserve">Understanding threats, vulnerabilities and risks is important in the context of computer security </w:t>
      </w:r>
      <w:r w:rsidR="00E01559">
        <w:rPr>
          <w:b/>
          <w:bCs/>
        </w:rPr>
        <w:t xml:space="preserve">because </w:t>
      </w:r>
      <w:r w:rsidR="006B0555">
        <w:rPr>
          <w:b/>
          <w:bCs/>
        </w:rPr>
        <w:t xml:space="preserve">it helps you </w:t>
      </w:r>
      <w:r w:rsidR="00444D59">
        <w:rPr>
          <w:b/>
          <w:bCs/>
        </w:rPr>
        <w:t>approach your business security strategy more effectively</w:t>
      </w:r>
      <w:r w:rsidR="009807AE">
        <w:rPr>
          <w:b/>
          <w:bCs/>
        </w:rPr>
        <w:t xml:space="preserve">. </w:t>
      </w:r>
      <w:r w:rsidR="008B0DED">
        <w:rPr>
          <w:b/>
          <w:bCs/>
        </w:rPr>
        <w:t xml:space="preserve">Equipping </w:t>
      </w:r>
      <w:r w:rsidR="00FA7791">
        <w:rPr>
          <w:b/>
          <w:bCs/>
        </w:rPr>
        <w:t>th</w:t>
      </w:r>
      <w:r w:rsidR="00823FB4">
        <w:rPr>
          <w:b/>
          <w:bCs/>
        </w:rPr>
        <w:t>is</w:t>
      </w:r>
      <w:r w:rsidR="00FA7791">
        <w:rPr>
          <w:b/>
          <w:bCs/>
        </w:rPr>
        <w:t xml:space="preserve"> knowledge</w:t>
      </w:r>
      <w:r w:rsidR="00823FB4">
        <w:rPr>
          <w:b/>
          <w:bCs/>
        </w:rPr>
        <w:t xml:space="preserve"> </w:t>
      </w:r>
      <w:r w:rsidR="00FA7791">
        <w:rPr>
          <w:b/>
          <w:bCs/>
        </w:rPr>
        <w:t>protect</w:t>
      </w:r>
      <w:r w:rsidR="00823FB4">
        <w:rPr>
          <w:b/>
          <w:bCs/>
        </w:rPr>
        <w:t>s</w:t>
      </w:r>
      <w:r w:rsidR="00FA7791">
        <w:rPr>
          <w:b/>
          <w:bCs/>
        </w:rPr>
        <w:t xml:space="preserve"> valuable information and </w:t>
      </w:r>
      <w:r w:rsidR="00823FB4">
        <w:rPr>
          <w:b/>
          <w:bCs/>
        </w:rPr>
        <w:t>safeguarding</w:t>
      </w:r>
      <w:r w:rsidR="00FA7791">
        <w:rPr>
          <w:b/>
          <w:bCs/>
        </w:rPr>
        <w:t xml:space="preserve"> those who </w:t>
      </w:r>
      <w:r w:rsidR="00B83FDD">
        <w:rPr>
          <w:b/>
          <w:bCs/>
        </w:rPr>
        <w:t xml:space="preserve">use or connect with the network. </w:t>
      </w:r>
    </w:p>
    <w:p w14:paraId="0035190C" w14:textId="77777777" w:rsidR="009A729F" w:rsidRDefault="009A729F" w:rsidP="007A278D">
      <w:pPr>
        <w:pStyle w:val="ListParagraph"/>
        <w:ind w:left="1146"/>
        <w:jc w:val="both"/>
      </w:pPr>
    </w:p>
    <w:p w14:paraId="100E8FBE" w14:textId="5BEFA3C2" w:rsidR="009A729F" w:rsidRDefault="009A729F" w:rsidP="009A729F">
      <w:pPr>
        <w:pStyle w:val="ListParagraph"/>
        <w:numPr>
          <w:ilvl w:val="0"/>
          <w:numId w:val="16"/>
        </w:numPr>
        <w:jc w:val="both"/>
      </w:pPr>
      <w:r>
        <w:t xml:space="preserve">Provide an example of a threat to computer security in the public </w:t>
      </w:r>
      <w:r w:rsidR="008E41D7">
        <w:t>sector and</w:t>
      </w:r>
      <w:r>
        <w:t xml:space="preserve"> explain its potential impact on the targeted organization.</w:t>
      </w:r>
    </w:p>
    <w:p w14:paraId="2B39D65D" w14:textId="77777777" w:rsidR="00B83FDD" w:rsidRDefault="00B83FDD" w:rsidP="00B83FDD">
      <w:pPr>
        <w:pStyle w:val="ListParagraph"/>
      </w:pPr>
    </w:p>
    <w:p w14:paraId="31EEA4ED" w14:textId="70030AF8" w:rsidR="00B83FDD" w:rsidRPr="00B83FDD" w:rsidRDefault="00823FB4" w:rsidP="00B83FDD">
      <w:pPr>
        <w:pStyle w:val="ListParagraph"/>
        <w:ind w:left="1146"/>
        <w:jc w:val="both"/>
        <w:rPr>
          <w:b/>
          <w:bCs/>
        </w:rPr>
      </w:pPr>
      <w:r>
        <w:rPr>
          <w:b/>
          <w:bCs/>
        </w:rPr>
        <w:t xml:space="preserve">An example of a threat to computer security in the public sector </w:t>
      </w:r>
      <w:r w:rsidR="00E91947">
        <w:rPr>
          <w:b/>
          <w:bCs/>
        </w:rPr>
        <w:t>could be a person</w:t>
      </w:r>
      <w:r w:rsidR="0023482B">
        <w:rPr>
          <w:b/>
          <w:bCs/>
        </w:rPr>
        <w:t xml:space="preserve"> such as an employee</w:t>
      </w:r>
      <w:r w:rsidR="00E91947">
        <w:rPr>
          <w:b/>
          <w:bCs/>
        </w:rPr>
        <w:t xml:space="preserve"> who </w:t>
      </w:r>
      <w:r w:rsidR="003F403A">
        <w:rPr>
          <w:b/>
          <w:bCs/>
        </w:rPr>
        <w:t>destroys infrastructure/hardware</w:t>
      </w:r>
      <w:r w:rsidR="0023482B">
        <w:rPr>
          <w:b/>
          <w:bCs/>
        </w:rPr>
        <w:t xml:space="preserve">. Resulting in costs to organisation to repair and fix the damaged equipment. </w:t>
      </w:r>
    </w:p>
    <w:p w14:paraId="19AD3036" w14:textId="77777777" w:rsidR="009A729F" w:rsidRDefault="009A729F" w:rsidP="007A278D">
      <w:pPr>
        <w:pStyle w:val="ListParagraph"/>
        <w:ind w:left="1146"/>
        <w:jc w:val="both"/>
      </w:pPr>
    </w:p>
    <w:p w14:paraId="7EE50E94" w14:textId="77777777" w:rsidR="00AF7AB3" w:rsidRDefault="00AF7AB3" w:rsidP="007A278D">
      <w:pPr>
        <w:pStyle w:val="ListParagraph"/>
        <w:ind w:left="1146"/>
        <w:jc w:val="both"/>
      </w:pPr>
    </w:p>
    <w:p w14:paraId="241F54B4" w14:textId="77777777" w:rsidR="009A729F" w:rsidRDefault="009A729F" w:rsidP="009A729F">
      <w:pPr>
        <w:pStyle w:val="ListParagraph"/>
        <w:numPr>
          <w:ilvl w:val="0"/>
          <w:numId w:val="16"/>
        </w:numPr>
        <w:jc w:val="both"/>
      </w:pPr>
      <w:r>
        <w:lastRenderedPageBreak/>
        <w:t>How does a vulnerability differ from a threat? Give an example of a common vulnerability found in computer systems.</w:t>
      </w:r>
    </w:p>
    <w:p w14:paraId="467E088E" w14:textId="03F52825" w:rsidR="0023482B" w:rsidRDefault="0023482B" w:rsidP="0023482B">
      <w:pPr>
        <w:pStyle w:val="ListParagraph"/>
        <w:ind w:left="1146"/>
        <w:jc w:val="both"/>
      </w:pPr>
    </w:p>
    <w:p w14:paraId="19BDE363" w14:textId="3255B6B4" w:rsidR="00AF7AB3" w:rsidRPr="00AF7AB3" w:rsidRDefault="00687A87" w:rsidP="0023482B">
      <w:pPr>
        <w:pStyle w:val="ListParagraph"/>
        <w:ind w:left="1146"/>
        <w:jc w:val="both"/>
        <w:rPr>
          <w:b/>
          <w:bCs/>
        </w:rPr>
      </w:pPr>
      <w:r>
        <w:rPr>
          <w:b/>
          <w:bCs/>
        </w:rPr>
        <w:t xml:space="preserve">Threat is any potential danger that could exploit a vulnerability while a vulnerability is a weakness in </w:t>
      </w:r>
      <w:r w:rsidR="00B52D38">
        <w:rPr>
          <w:b/>
          <w:bCs/>
        </w:rPr>
        <w:t xml:space="preserve">computer systems that could be exploited by a threat. An example of vulnerability could be an unpatched software system. Hackers could exploit this vulnerability and gain access to the system. </w:t>
      </w:r>
    </w:p>
    <w:p w14:paraId="61013531" w14:textId="77777777" w:rsidR="009A729F" w:rsidRDefault="009A729F" w:rsidP="007A278D">
      <w:pPr>
        <w:pStyle w:val="ListParagraph"/>
        <w:ind w:left="1146"/>
        <w:jc w:val="both"/>
      </w:pPr>
    </w:p>
    <w:p w14:paraId="066286E0" w14:textId="77777777" w:rsidR="009A729F" w:rsidRDefault="009A729F" w:rsidP="009A729F">
      <w:pPr>
        <w:pStyle w:val="ListParagraph"/>
        <w:numPr>
          <w:ilvl w:val="0"/>
          <w:numId w:val="16"/>
        </w:numPr>
        <w:jc w:val="both"/>
      </w:pPr>
      <w:r>
        <w:t>Explain the concept of a zero-day vulnerability and its significance in the realm of computer security.</w:t>
      </w:r>
    </w:p>
    <w:p w14:paraId="0CDCEC56" w14:textId="77777777" w:rsidR="009A729F" w:rsidRDefault="009A729F" w:rsidP="007A278D">
      <w:pPr>
        <w:pStyle w:val="ListParagraph"/>
        <w:ind w:left="1146"/>
        <w:jc w:val="both"/>
      </w:pPr>
    </w:p>
    <w:p w14:paraId="6D7CE589" w14:textId="05D1E595" w:rsidR="00866BB8" w:rsidRPr="00866BB8" w:rsidRDefault="00866BB8" w:rsidP="007A278D">
      <w:pPr>
        <w:pStyle w:val="ListParagraph"/>
        <w:ind w:left="1146"/>
        <w:jc w:val="both"/>
        <w:rPr>
          <w:b/>
          <w:bCs/>
        </w:rPr>
      </w:pPr>
      <w:r>
        <w:rPr>
          <w:b/>
          <w:bCs/>
        </w:rPr>
        <w:t xml:space="preserve">Zero-day vulnerability is </w:t>
      </w:r>
      <w:r w:rsidR="00D607F9">
        <w:rPr>
          <w:b/>
          <w:bCs/>
        </w:rPr>
        <w:t>a flaw in the software programming that has been discovered before a programmer has been made aware of it. Its sig</w:t>
      </w:r>
      <w:r w:rsidR="00C069B2">
        <w:rPr>
          <w:b/>
          <w:bCs/>
        </w:rPr>
        <w:t xml:space="preserve">nificance in the realm </w:t>
      </w:r>
      <w:r w:rsidR="002471B1">
        <w:rPr>
          <w:b/>
          <w:bCs/>
        </w:rPr>
        <w:t xml:space="preserve">of computer security </w:t>
      </w:r>
      <w:r w:rsidR="00E45096">
        <w:rPr>
          <w:b/>
          <w:bCs/>
        </w:rPr>
        <w:t xml:space="preserve">has </w:t>
      </w:r>
      <w:r w:rsidR="00E9719B">
        <w:rPr>
          <w:b/>
          <w:bCs/>
        </w:rPr>
        <w:t xml:space="preserve">increased regular patching fix up. </w:t>
      </w:r>
      <w:r w:rsidR="00CB4D94">
        <w:rPr>
          <w:b/>
          <w:bCs/>
        </w:rPr>
        <w:t xml:space="preserve">This vulnerability can expose sensitive data or compromise the system. </w:t>
      </w:r>
    </w:p>
    <w:p w14:paraId="715B6E9C" w14:textId="77777777" w:rsidR="00866BB8" w:rsidRDefault="00866BB8" w:rsidP="007A278D">
      <w:pPr>
        <w:pStyle w:val="ListParagraph"/>
        <w:ind w:left="1146"/>
        <w:jc w:val="both"/>
      </w:pPr>
    </w:p>
    <w:p w14:paraId="5D10EFFB" w14:textId="1751E624" w:rsidR="00357C32" w:rsidRDefault="009A729F" w:rsidP="00357C32">
      <w:pPr>
        <w:pStyle w:val="ListParagraph"/>
        <w:numPr>
          <w:ilvl w:val="0"/>
          <w:numId w:val="16"/>
        </w:numPr>
        <w:jc w:val="both"/>
      </w:pPr>
      <w:r>
        <w:t>Identify two information sources that organizations can utilize to stay informed about the latest threats and vulnerabilities in the private sector.</w:t>
      </w:r>
    </w:p>
    <w:p w14:paraId="03238773" w14:textId="3A93C488" w:rsidR="00357C32" w:rsidRPr="00357C32" w:rsidRDefault="00357C32" w:rsidP="00357C32">
      <w:pPr>
        <w:pStyle w:val="ListParagraph"/>
        <w:ind w:left="1146"/>
        <w:jc w:val="both"/>
        <w:rPr>
          <w:b/>
          <w:bCs/>
        </w:rPr>
      </w:pPr>
      <w:r>
        <w:rPr>
          <w:b/>
          <w:bCs/>
        </w:rPr>
        <w:t>Two informatio</w:t>
      </w:r>
      <w:r w:rsidR="007D55AD">
        <w:rPr>
          <w:b/>
          <w:bCs/>
        </w:rPr>
        <w:t>n sources that organizations can use</w:t>
      </w:r>
      <w:r w:rsidR="00147F1C">
        <w:rPr>
          <w:b/>
          <w:bCs/>
        </w:rPr>
        <w:t xml:space="preserve"> to stay informed about the latest threats and vulnerabilities in the private sector</w:t>
      </w:r>
      <w:r w:rsidR="007D55AD">
        <w:rPr>
          <w:b/>
          <w:bCs/>
        </w:rPr>
        <w:t xml:space="preserve"> would be </w:t>
      </w:r>
      <w:r w:rsidR="00A02C3E">
        <w:rPr>
          <w:b/>
          <w:bCs/>
        </w:rPr>
        <w:t>ZX security</w:t>
      </w:r>
      <w:r w:rsidR="00147F1C">
        <w:rPr>
          <w:b/>
          <w:bCs/>
        </w:rPr>
        <w:t xml:space="preserve"> and </w:t>
      </w:r>
      <w:r w:rsidR="003342E9">
        <w:rPr>
          <w:b/>
          <w:bCs/>
        </w:rPr>
        <w:t xml:space="preserve">helix security. </w:t>
      </w:r>
    </w:p>
    <w:p w14:paraId="46963698" w14:textId="77777777" w:rsidR="00357C32" w:rsidRDefault="00357C32" w:rsidP="007A278D">
      <w:pPr>
        <w:pStyle w:val="ListParagraph"/>
        <w:ind w:left="1146"/>
        <w:jc w:val="both"/>
      </w:pPr>
    </w:p>
    <w:p w14:paraId="482E27CC" w14:textId="035CA619" w:rsidR="00DF3B77" w:rsidRDefault="009A729F" w:rsidP="00DF3B77">
      <w:pPr>
        <w:pStyle w:val="ListParagraph"/>
        <w:numPr>
          <w:ilvl w:val="0"/>
          <w:numId w:val="16"/>
        </w:numPr>
        <w:jc w:val="both"/>
      </w:pPr>
      <w:r>
        <w:t>How does the public sector gather information about emerging threats and vulnerabilities? Mention two reliable sources for this sector.</w:t>
      </w:r>
    </w:p>
    <w:p w14:paraId="43881450" w14:textId="72035374" w:rsidR="00DF3B77" w:rsidRPr="001B6C5F" w:rsidRDefault="0066045D" w:rsidP="00DF3B77">
      <w:pPr>
        <w:pStyle w:val="ListParagraph"/>
        <w:ind w:left="1146"/>
        <w:jc w:val="both"/>
        <w:rPr>
          <w:b/>
          <w:bCs/>
        </w:rPr>
      </w:pPr>
      <w:r w:rsidRPr="001B6C5F">
        <w:rPr>
          <w:b/>
          <w:bCs/>
        </w:rPr>
        <w:t xml:space="preserve">Public sector can check online for </w:t>
      </w:r>
      <w:r w:rsidR="001B6C5F" w:rsidRPr="001B6C5F">
        <w:rPr>
          <w:b/>
          <w:bCs/>
        </w:rPr>
        <w:t>information on emerging threats and vulnerabilities</w:t>
      </w:r>
      <w:r w:rsidR="001B6C5F">
        <w:rPr>
          <w:b/>
          <w:bCs/>
        </w:rPr>
        <w:t xml:space="preserve"> using these websites National Cyber Security Centre or </w:t>
      </w:r>
      <w:r w:rsidR="00281A49">
        <w:rPr>
          <w:b/>
          <w:bCs/>
        </w:rPr>
        <w:t xml:space="preserve">Netsafe.org.nz which helps provide guidance on </w:t>
      </w:r>
      <w:r w:rsidR="0027045D">
        <w:rPr>
          <w:b/>
          <w:bCs/>
        </w:rPr>
        <w:t xml:space="preserve">personal security for staying sage online. </w:t>
      </w:r>
    </w:p>
    <w:p w14:paraId="74B29350" w14:textId="77777777" w:rsidR="00DF3B77" w:rsidRDefault="00DF3B77" w:rsidP="007A278D">
      <w:pPr>
        <w:pStyle w:val="ListParagraph"/>
        <w:ind w:left="1146"/>
        <w:jc w:val="both"/>
      </w:pPr>
    </w:p>
    <w:p w14:paraId="57AC23F7" w14:textId="1E56EDD8" w:rsidR="009A729F" w:rsidRDefault="009A729F" w:rsidP="009A729F">
      <w:pPr>
        <w:pStyle w:val="ListParagraph"/>
        <w:numPr>
          <w:ilvl w:val="0"/>
          <w:numId w:val="16"/>
        </w:numPr>
        <w:jc w:val="both"/>
      </w:pPr>
      <w:r>
        <w:t>What is the Common Vulnerability Scoring System (CVSS)? How does it help organizations assess the severity of vulnerabilities?</w:t>
      </w:r>
      <w:r w:rsidR="0027045D">
        <w:t xml:space="preserve"> </w:t>
      </w:r>
      <w:r w:rsidR="0027045D">
        <w:rPr>
          <w:b/>
          <w:bCs/>
        </w:rPr>
        <w:t xml:space="preserve">Common </w:t>
      </w:r>
      <w:r w:rsidR="000A5FB2">
        <w:rPr>
          <w:b/>
          <w:bCs/>
        </w:rPr>
        <w:t xml:space="preserve">Vulnerability Scoring System </w:t>
      </w:r>
      <w:r w:rsidR="00626F38">
        <w:rPr>
          <w:b/>
          <w:bCs/>
        </w:rPr>
        <w:t xml:space="preserve">that helps companies compare vulnerabilities and potentially prioritise protecting against them. </w:t>
      </w:r>
      <w:r w:rsidR="003B4B83">
        <w:rPr>
          <w:b/>
          <w:bCs/>
        </w:rPr>
        <w:t xml:space="preserve">CVSS scores from 0-10 where 0 is no threat and 10 </w:t>
      </w:r>
      <w:r w:rsidR="00A67775">
        <w:rPr>
          <w:b/>
          <w:bCs/>
        </w:rPr>
        <w:t>i</w:t>
      </w:r>
      <w:r w:rsidR="003B4B83">
        <w:rPr>
          <w:b/>
          <w:bCs/>
        </w:rPr>
        <w:t xml:space="preserve">s critical threat. </w:t>
      </w:r>
    </w:p>
    <w:p w14:paraId="01EC922D" w14:textId="77777777" w:rsidR="009A729F" w:rsidRDefault="009A729F" w:rsidP="007A278D">
      <w:pPr>
        <w:pStyle w:val="ListParagraph"/>
        <w:ind w:left="1146"/>
        <w:jc w:val="both"/>
      </w:pPr>
    </w:p>
    <w:p w14:paraId="5C7C1AE8" w14:textId="2189F8E9" w:rsidR="00E91C86" w:rsidRPr="00E91C86" w:rsidRDefault="009A729F" w:rsidP="00E91C86">
      <w:pPr>
        <w:pStyle w:val="ListParagraph"/>
        <w:numPr>
          <w:ilvl w:val="0"/>
          <w:numId w:val="16"/>
        </w:numPr>
        <w:jc w:val="both"/>
      </w:pPr>
      <w:r>
        <w:t>Choose a real-world vulnerability, and describe how it would be scored using the CVSS. Explain the significance of the score from a risk management perspective.</w:t>
      </w:r>
    </w:p>
    <w:p w14:paraId="548BC9E2" w14:textId="1FBEC3E9" w:rsidR="00A67775" w:rsidRPr="00E91C86" w:rsidRDefault="00E91C86" w:rsidP="00E91C86">
      <w:pPr>
        <w:pStyle w:val="ListParagraph"/>
        <w:ind w:left="1146"/>
        <w:jc w:val="both"/>
        <w:rPr>
          <w:rFonts w:cstheme="minorHAnsi"/>
          <w:b/>
          <w:bCs/>
        </w:rPr>
      </w:pPr>
      <w:r w:rsidRPr="00E91C86">
        <w:rPr>
          <w:rFonts w:cstheme="minorHAnsi"/>
          <w:b/>
          <w:bCs/>
          <w:color w:val="111111"/>
        </w:rPr>
        <w:t>One example of a real-world vulnerability is CVE-2021-44228, also known as Log4Shell, which affects the Apache Log4j library used by many Java applications. This vulnerability allows remote code execution by sending specially crafted input to a vulnerable application that uses Log4j</w:t>
      </w:r>
    </w:p>
    <w:p w14:paraId="069E9C83" w14:textId="77777777" w:rsidR="00A67775" w:rsidRPr="00E91C86" w:rsidRDefault="00A67775" w:rsidP="00E91C86">
      <w:pPr>
        <w:jc w:val="both"/>
        <w:rPr>
          <w:b/>
          <w:bCs/>
        </w:rPr>
      </w:pPr>
    </w:p>
    <w:p w14:paraId="45C1A2BD" w14:textId="16AA42F8" w:rsidR="00471220" w:rsidRDefault="009A729F" w:rsidP="009A729F">
      <w:pPr>
        <w:pStyle w:val="ListParagraph"/>
        <w:numPr>
          <w:ilvl w:val="0"/>
          <w:numId w:val="16"/>
        </w:numPr>
        <w:jc w:val="both"/>
      </w:pPr>
      <w:r>
        <w:t>From a CIA (Confidentiality, Integrity, Availability) perspective, discuss the potential impact of a significant security breach on an organization. How can understanding the threat, vulnerability, and risk help mitigate such impacts?</w:t>
      </w:r>
    </w:p>
    <w:p w14:paraId="44FF4241" w14:textId="77777777" w:rsidR="00985DDA" w:rsidRDefault="00985DDA" w:rsidP="00985DDA">
      <w:pPr>
        <w:pStyle w:val="ListParagraph"/>
        <w:ind w:left="1146"/>
        <w:jc w:val="both"/>
      </w:pPr>
    </w:p>
    <w:p w14:paraId="2C299212" w14:textId="2D976F89" w:rsidR="00985DDA" w:rsidRPr="00A107BD" w:rsidRDefault="00D05072" w:rsidP="00985DDA">
      <w:pPr>
        <w:pStyle w:val="ListParagraph"/>
        <w:ind w:left="1146"/>
        <w:jc w:val="both"/>
        <w:rPr>
          <w:b/>
          <w:bCs/>
        </w:rPr>
      </w:pPr>
      <w:r w:rsidRPr="00A107BD">
        <w:rPr>
          <w:b/>
          <w:bCs/>
        </w:rPr>
        <w:t>Confidentiality – Breach expose sensitive or classified information to unauthorized parties</w:t>
      </w:r>
      <w:r w:rsidR="006767DA" w:rsidRPr="00A107BD">
        <w:rPr>
          <w:b/>
          <w:bCs/>
        </w:rPr>
        <w:t xml:space="preserve">, damaging reputation and trust of the organization. </w:t>
      </w:r>
    </w:p>
    <w:p w14:paraId="53EB3D32" w14:textId="100BF31A" w:rsidR="006767DA" w:rsidRPr="00A107BD" w:rsidRDefault="006767DA" w:rsidP="00985DDA">
      <w:pPr>
        <w:pStyle w:val="ListParagraph"/>
        <w:ind w:left="1146"/>
        <w:jc w:val="both"/>
        <w:rPr>
          <w:b/>
          <w:bCs/>
        </w:rPr>
      </w:pPr>
      <w:r w:rsidRPr="00A107BD">
        <w:rPr>
          <w:b/>
          <w:bCs/>
        </w:rPr>
        <w:t xml:space="preserve">Integrity </w:t>
      </w:r>
      <w:r w:rsidR="00601F8A" w:rsidRPr="00A107BD">
        <w:rPr>
          <w:b/>
          <w:bCs/>
        </w:rPr>
        <w:t>–</w:t>
      </w:r>
      <w:r w:rsidRPr="00A107BD">
        <w:rPr>
          <w:b/>
          <w:bCs/>
        </w:rPr>
        <w:t xml:space="preserve"> </w:t>
      </w:r>
      <w:r w:rsidR="00601F8A" w:rsidRPr="00A107BD">
        <w:rPr>
          <w:b/>
          <w:bCs/>
        </w:rPr>
        <w:t xml:space="preserve">Breach </w:t>
      </w:r>
      <w:r w:rsidR="00930120" w:rsidRPr="00A107BD">
        <w:rPr>
          <w:b/>
          <w:bCs/>
        </w:rPr>
        <w:t xml:space="preserve">can </w:t>
      </w:r>
      <w:r w:rsidR="00601F8A" w:rsidRPr="00A107BD">
        <w:rPr>
          <w:b/>
          <w:bCs/>
        </w:rPr>
        <w:t>alter or corrupt the data systems that are inaccurate. This will affect the qu</w:t>
      </w:r>
      <w:r w:rsidR="00C17CDE" w:rsidRPr="00A107BD">
        <w:rPr>
          <w:b/>
          <w:bCs/>
        </w:rPr>
        <w:t>ality of the organizations service</w:t>
      </w:r>
      <w:r w:rsidR="00930120" w:rsidRPr="00A107BD">
        <w:rPr>
          <w:b/>
          <w:bCs/>
        </w:rPr>
        <w:t xml:space="preserve"> where financial records are lost. </w:t>
      </w:r>
    </w:p>
    <w:p w14:paraId="219E3ABE" w14:textId="36467C61" w:rsidR="00930120" w:rsidRPr="00A107BD" w:rsidRDefault="00930120" w:rsidP="00985DDA">
      <w:pPr>
        <w:pStyle w:val="ListParagraph"/>
        <w:ind w:left="1146"/>
        <w:jc w:val="both"/>
        <w:rPr>
          <w:b/>
          <w:bCs/>
        </w:rPr>
      </w:pPr>
      <w:r w:rsidRPr="00A107BD">
        <w:rPr>
          <w:b/>
          <w:bCs/>
        </w:rPr>
        <w:t xml:space="preserve">Availability </w:t>
      </w:r>
      <w:r w:rsidR="00C34AD6" w:rsidRPr="00A107BD">
        <w:rPr>
          <w:b/>
          <w:bCs/>
        </w:rPr>
        <w:t>–</w:t>
      </w:r>
      <w:r w:rsidRPr="00A107BD">
        <w:rPr>
          <w:b/>
          <w:bCs/>
        </w:rPr>
        <w:t xml:space="preserve"> </w:t>
      </w:r>
      <w:r w:rsidR="00C34AD6" w:rsidRPr="00A107BD">
        <w:rPr>
          <w:b/>
          <w:bCs/>
        </w:rPr>
        <w:t xml:space="preserve">Breach can deny access to data or systems of the organization making them unavailable. This can effect the </w:t>
      </w:r>
      <w:r w:rsidR="00E13A7E" w:rsidRPr="00A107BD">
        <w:rPr>
          <w:b/>
          <w:bCs/>
        </w:rPr>
        <w:t xml:space="preserve">continuity of the organization activities causing frustration. </w:t>
      </w:r>
    </w:p>
    <w:p w14:paraId="305E7B04" w14:textId="66CE7035" w:rsidR="00E13A7E" w:rsidRPr="00A107BD" w:rsidRDefault="00E13A7E" w:rsidP="00985DDA">
      <w:pPr>
        <w:pStyle w:val="ListParagraph"/>
        <w:ind w:left="1146"/>
        <w:jc w:val="both"/>
        <w:rPr>
          <w:b/>
          <w:bCs/>
        </w:rPr>
      </w:pPr>
      <w:r w:rsidRPr="00A107BD">
        <w:rPr>
          <w:b/>
          <w:bCs/>
        </w:rPr>
        <w:t xml:space="preserve">Understanding theses risks we can mitigate the impacts by </w:t>
      </w:r>
      <w:r w:rsidR="00A15B5F" w:rsidRPr="00A107BD">
        <w:rPr>
          <w:b/>
          <w:bCs/>
        </w:rPr>
        <w:t>ide</w:t>
      </w:r>
      <w:r w:rsidR="005F7001" w:rsidRPr="00A107BD">
        <w:rPr>
          <w:b/>
          <w:bCs/>
        </w:rPr>
        <w:t xml:space="preserve">ntifying and analysing the potential risks such as hackers, insider etc. Vulnerability by assessing the weaknesses or gaps in the data system. </w:t>
      </w:r>
      <w:r w:rsidR="00A107BD" w:rsidRPr="00A107BD">
        <w:rPr>
          <w:b/>
          <w:bCs/>
        </w:rPr>
        <w:t xml:space="preserve">Risk estimating likelihood and impact of data. </w:t>
      </w:r>
    </w:p>
    <w:p w14:paraId="69BCED63" w14:textId="77777777" w:rsidR="008E41D7" w:rsidRDefault="008E41D7"/>
    <w:p w14:paraId="326C741C" w14:textId="0BEEE56B" w:rsidR="00B52C5D" w:rsidRDefault="00C06746">
      <w:r w:rsidRPr="00C06746">
        <w:t xml:space="preserve">The above review questions cover a broad range of topics related to computer security. They encompass the fundamental concepts of threats, vulnerabilities, risks, </w:t>
      </w:r>
      <w:r w:rsidR="00ED2FBE">
        <w:t xml:space="preserve">exploits, and zero-day </w:t>
      </w:r>
      <w:r w:rsidR="00ED2FBE">
        <w:lastRenderedPageBreak/>
        <w:t>vulnerabilities' significance</w:t>
      </w:r>
      <w:r w:rsidRPr="00C06746">
        <w:t>. The exercise also addresses the importance of staying informed about threats and vulnerabilities in both the private and public sectors and introduces the Common Vulnerability Scoring System (CVSS) and the Common Vulnerabilities and Exposures (CVE) system. By considering a scoring system and evaluating threats from the CIA perspective, the exercise aims to help individuals understand how to assess and mitigate potential impacts on computer systems.</w:t>
      </w:r>
    </w:p>
    <w:p w14:paraId="3427AC24" w14:textId="77777777" w:rsidR="002503DF" w:rsidRDefault="002503DF"/>
    <w:p w14:paraId="6986E1BF" w14:textId="77777777" w:rsidR="00AB3550" w:rsidRDefault="00AB3550">
      <w:pPr>
        <w:rPr>
          <w:b/>
        </w:rPr>
      </w:pPr>
    </w:p>
    <w:p w14:paraId="71E900AB" w14:textId="77777777" w:rsidR="00AB3550" w:rsidRDefault="00AB3550">
      <w:pPr>
        <w:rPr>
          <w:b/>
        </w:rPr>
      </w:pPr>
    </w:p>
    <w:p w14:paraId="45C1A2BE" w14:textId="768F48CE" w:rsidR="00E94EC6" w:rsidRDefault="00E94EC6">
      <w:pPr>
        <w:rPr>
          <w:b/>
        </w:rPr>
      </w:pPr>
      <w:r>
        <w:rPr>
          <w:b/>
        </w:rPr>
        <w:t>Activity 2)</w:t>
      </w:r>
    </w:p>
    <w:p w14:paraId="45C1A2BF" w14:textId="77777777" w:rsidR="00B21ACF" w:rsidRDefault="00B21ACF" w:rsidP="00B21ACF">
      <w:pPr>
        <w:rPr>
          <w:b/>
        </w:rPr>
      </w:pPr>
      <w:r w:rsidRPr="00B21ACF">
        <w:rPr>
          <w:b/>
        </w:rPr>
        <w:t>Discus</w:t>
      </w:r>
      <w:r w:rsidR="003B4D62">
        <w:rPr>
          <w:b/>
        </w:rPr>
        <w:t>sion Questions</w:t>
      </w:r>
    </w:p>
    <w:p w14:paraId="32DF4FFF" w14:textId="0AADBB67" w:rsidR="00CC2DB6" w:rsidRPr="00CC2DB6" w:rsidRDefault="00CC2DB6" w:rsidP="00CC2DB6">
      <w:pPr>
        <w:rPr>
          <w:b/>
          <w:u w:val="single"/>
        </w:rPr>
      </w:pPr>
      <w:r w:rsidRPr="00CC2DB6">
        <w:rPr>
          <w:b/>
          <w:highlight w:val="yellow"/>
          <w:u w:val="single"/>
        </w:rPr>
        <w:t>Mini Case 1: Ransomware Attack on a Healthcare Institution</w:t>
      </w:r>
    </w:p>
    <w:p w14:paraId="3C0CC6C6" w14:textId="77777777" w:rsidR="00CC2DB6" w:rsidRPr="00CC2DB6" w:rsidRDefault="00CC2DB6" w:rsidP="00CC2DB6">
      <w:pPr>
        <w:rPr>
          <w:b/>
          <w:u w:val="single"/>
        </w:rPr>
      </w:pPr>
    </w:p>
    <w:p w14:paraId="51326B4D" w14:textId="0FEBF191" w:rsidR="00CC2DB6" w:rsidRPr="00CC2DB6" w:rsidRDefault="00CC2DB6" w:rsidP="00CC2DB6">
      <w:pPr>
        <w:rPr>
          <w:bCs/>
        </w:rPr>
      </w:pPr>
      <w:r w:rsidRPr="00CC2DB6">
        <w:rPr>
          <w:bCs/>
        </w:rPr>
        <w:t>In this real-life scenario, a healthcare institution faced a serious threat when it fell victim to a ransomware attack. The attackers exploited a vulnerability in the institution's remote desktop services, gaining unauthorized access to the system. They deployed a zero-day exploit that was not yet known to the security community, making it difficult to defend against. The attackers encrypted critical patient data, rendering it inaccessible to healthcare providers and demanding a hefty ransom in exchange for the decryption key.</w:t>
      </w:r>
    </w:p>
    <w:p w14:paraId="1900AC80" w14:textId="77777777" w:rsidR="00006006" w:rsidRDefault="00006006" w:rsidP="00EF7694">
      <w:pPr>
        <w:rPr>
          <w:b/>
          <w:u w:val="single"/>
        </w:rPr>
      </w:pPr>
    </w:p>
    <w:p w14:paraId="2A059F93" w14:textId="77777777" w:rsidR="00006006" w:rsidRDefault="00006006" w:rsidP="00EF7694">
      <w:pPr>
        <w:rPr>
          <w:b/>
          <w:u w:val="single"/>
        </w:rPr>
      </w:pPr>
    </w:p>
    <w:p w14:paraId="2FF98876" w14:textId="49E67AE6" w:rsidR="00EF7694" w:rsidRPr="00EF7694" w:rsidRDefault="00EF7694" w:rsidP="00EF7694">
      <w:pPr>
        <w:rPr>
          <w:b/>
        </w:rPr>
      </w:pPr>
      <w:r w:rsidRPr="00EF7694">
        <w:rPr>
          <w:b/>
        </w:rPr>
        <w:t>Discussion Points:</w:t>
      </w:r>
    </w:p>
    <w:p w14:paraId="56CF7301" w14:textId="3918CBE1" w:rsidR="00F27C2B" w:rsidRDefault="00F27C2B" w:rsidP="00F27C2B">
      <w:pPr>
        <w:pStyle w:val="ListParagraph"/>
        <w:numPr>
          <w:ilvl w:val="0"/>
          <w:numId w:val="23"/>
        </w:numPr>
        <w:rPr>
          <w:bCs/>
        </w:rPr>
      </w:pPr>
      <w:r w:rsidRPr="00F27C2B">
        <w:rPr>
          <w:bCs/>
        </w:rPr>
        <w:t xml:space="preserve">Reflecting on this case, </w:t>
      </w:r>
      <w:r w:rsidR="00D43899">
        <w:rPr>
          <w:bCs/>
        </w:rPr>
        <w:t xml:space="preserve">briefly </w:t>
      </w:r>
      <w:r w:rsidRPr="00F27C2B">
        <w:rPr>
          <w:bCs/>
        </w:rPr>
        <w:t>discuss the importance of keeping software and systems up to date to prevent known vulnerabilities from being exploited</w:t>
      </w:r>
      <w:r w:rsidR="00D43899">
        <w:rPr>
          <w:bCs/>
        </w:rPr>
        <w:t>.</w:t>
      </w:r>
      <w:r w:rsidRPr="00F27C2B">
        <w:rPr>
          <w:bCs/>
        </w:rPr>
        <w:t xml:space="preserve"> </w:t>
      </w:r>
      <w:r w:rsidR="00D43899">
        <w:rPr>
          <w:bCs/>
        </w:rPr>
        <w:t xml:space="preserve">You </w:t>
      </w:r>
      <w:r w:rsidRPr="00F27C2B">
        <w:rPr>
          <w:bCs/>
        </w:rPr>
        <w:t>can also explore the challenges of dealing with zero-day vulnerabilities that lack available patches or solutions.</w:t>
      </w:r>
    </w:p>
    <w:p w14:paraId="7F919F98" w14:textId="77777777" w:rsidR="005526DB" w:rsidRDefault="005526DB" w:rsidP="005526DB">
      <w:pPr>
        <w:pStyle w:val="ListParagraph"/>
        <w:rPr>
          <w:bCs/>
        </w:rPr>
      </w:pPr>
    </w:p>
    <w:p w14:paraId="3074A2B3" w14:textId="3566CA86" w:rsidR="005526DB" w:rsidRPr="005526DB" w:rsidRDefault="005526DB" w:rsidP="005526DB">
      <w:pPr>
        <w:pStyle w:val="ListParagraph"/>
        <w:rPr>
          <w:b/>
        </w:rPr>
      </w:pPr>
      <w:r>
        <w:rPr>
          <w:b/>
        </w:rPr>
        <w:t xml:space="preserve">Keeping </w:t>
      </w:r>
      <w:r w:rsidR="00375FE2">
        <w:rPr>
          <w:b/>
        </w:rPr>
        <w:t xml:space="preserve">software and systems up to date is important to prevent known vulnerabilities from being exploited by hackers. </w:t>
      </w:r>
      <w:r w:rsidR="00883EDC">
        <w:rPr>
          <w:b/>
        </w:rPr>
        <w:t>Fixing patches regularly will reduce chances of attack and improve performance</w:t>
      </w:r>
      <w:r w:rsidR="00D463C5">
        <w:rPr>
          <w:b/>
        </w:rPr>
        <w:t xml:space="preserve">. Dealing with zero day vulnerabilities </w:t>
      </w:r>
      <w:r w:rsidR="0089158F">
        <w:rPr>
          <w:b/>
        </w:rPr>
        <w:t>can be using back up and recovery to restore data loss in cases of zero day exploit that causes data loss or corruption.</w:t>
      </w:r>
    </w:p>
    <w:p w14:paraId="0E277AF8" w14:textId="77777777" w:rsidR="00F27C2B" w:rsidRPr="00F27C2B" w:rsidRDefault="00F27C2B" w:rsidP="00F27C2B">
      <w:pPr>
        <w:pStyle w:val="ListParagraph"/>
        <w:rPr>
          <w:bCs/>
        </w:rPr>
      </w:pPr>
    </w:p>
    <w:p w14:paraId="175819D5" w14:textId="01AA3748" w:rsidR="0089158F" w:rsidRPr="0089158F" w:rsidRDefault="00D43899" w:rsidP="0089158F">
      <w:pPr>
        <w:pStyle w:val="ListParagraph"/>
        <w:numPr>
          <w:ilvl w:val="0"/>
          <w:numId w:val="23"/>
        </w:numPr>
        <w:rPr>
          <w:b/>
          <w:u w:val="single"/>
        </w:rPr>
      </w:pPr>
      <w:r>
        <w:rPr>
          <w:bCs/>
        </w:rPr>
        <w:t xml:space="preserve">You </w:t>
      </w:r>
      <w:r w:rsidR="00F27C2B" w:rsidRPr="00F27C2B">
        <w:rPr>
          <w:bCs/>
        </w:rPr>
        <w:t xml:space="preserve">might relate this case to </w:t>
      </w:r>
      <w:r>
        <w:rPr>
          <w:bCs/>
        </w:rPr>
        <w:t>your</w:t>
      </w:r>
      <w:r w:rsidR="00F27C2B" w:rsidRPr="00F27C2B">
        <w:rPr>
          <w:bCs/>
        </w:rPr>
        <w:t xml:space="preserve"> personal experiences with online security, discussing the significance of using strong, unique passwords, enabling two-factor authentication, and being cautious about suspicious links and email attachments to avoid falling victim to similar attacks.</w:t>
      </w:r>
    </w:p>
    <w:p w14:paraId="72FFD60F" w14:textId="77777777" w:rsidR="0089158F" w:rsidRDefault="0089158F" w:rsidP="0089158F">
      <w:pPr>
        <w:pStyle w:val="ListParagraph"/>
        <w:rPr>
          <w:bCs/>
        </w:rPr>
      </w:pPr>
    </w:p>
    <w:p w14:paraId="077C91B7" w14:textId="54B4FCE1" w:rsidR="0089158F" w:rsidRDefault="0089158F" w:rsidP="0089158F">
      <w:pPr>
        <w:pStyle w:val="ListParagraph"/>
        <w:rPr>
          <w:b/>
        </w:rPr>
      </w:pPr>
    </w:p>
    <w:p w14:paraId="4CE83321" w14:textId="5C3A4887" w:rsidR="00CA2E25" w:rsidRPr="0089158F" w:rsidRDefault="00AA30E3" w:rsidP="0089158F">
      <w:pPr>
        <w:pStyle w:val="ListParagraph"/>
        <w:rPr>
          <w:b/>
          <w:u w:val="single"/>
        </w:rPr>
      </w:pPr>
      <w:r>
        <w:rPr>
          <w:b/>
        </w:rPr>
        <w:t>Using 2FA authentication has given myself the feeling the of being secure and using strong password managers to help safe guard this information.</w:t>
      </w:r>
      <w:r w:rsidR="008416F0">
        <w:rPr>
          <w:b/>
        </w:rPr>
        <w:t xml:space="preserve"> </w:t>
      </w:r>
      <w:r w:rsidR="009B3A1D">
        <w:rPr>
          <w:b/>
        </w:rPr>
        <w:t xml:space="preserve">Organisations who recommend 2FA also </w:t>
      </w:r>
      <w:r w:rsidR="00C24EF2">
        <w:rPr>
          <w:b/>
        </w:rPr>
        <w:t xml:space="preserve">provides confidence for us consumers. </w:t>
      </w:r>
    </w:p>
    <w:p w14:paraId="78C16F55" w14:textId="77777777" w:rsidR="00006006" w:rsidRDefault="00006006" w:rsidP="00125D18">
      <w:pPr>
        <w:rPr>
          <w:b/>
          <w:highlight w:val="yellow"/>
          <w:u w:val="single"/>
        </w:rPr>
      </w:pPr>
    </w:p>
    <w:p w14:paraId="3578C54F" w14:textId="77777777" w:rsidR="00006006" w:rsidRDefault="00006006" w:rsidP="00125D18">
      <w:pPr>
        <w:rPr>
          <w:b/>
          <w:highlight w:val="yellow"/>
          <w:u w:val="single"/>
        </w:rPr>
      </w:pPr>
    </w:p>
    <w:p w14:paraId="3A556125" w14:textId="77777777" w:rsidR="00006006" w:rsidRDefault="00006006" w:rsidP="00125D18">
      <w:pPr>
        <w:rPr>
          <w:b/>
          <w:highlight w:val="yellow"/>
          <w:u w:val="single"/>
        </w:rPr>
      </w:pPr>
    </w:p>
    <w:p w14:paraId="616D2A30" w14:textId="77777777" w:rsidR="00006006" w:rsidRDefault="00006006" w:rsidP="00125D18">
      <w:pPr>
        <w:rPr>
          <w:b/>
          <w:highlight w:val="yellow"/>
          <w:u w:val="single"/>
        </w:rPr>
      </w:pPr>
    </w:p>
    <w:p w14:paraId="5990D941" w14:textId="77777777" w:rsidR="00006006" w:rsidRDefault="00006006" w:rsidP="00125D18">
      <w:pPr>
        <w:rPr>
          <w:b/>
          <w:highlight w:val="yellow"/>
          <w:u w:val="single"/>
        </w:rPr>
      </w:pPr>
    </w:p>
    <w:p w14:paraId="78CE973D" w14:textId="77777777" w:rsidR="00006006" w:rsidRDefault="00006006" w:rsidP="00125D18">
      <w:pPr>
        <w:rPr>
          <w:b/>
          <w:highlight w:val="yellow"/>
          <w:u w:val="single"/>
        </w:rPr>
      </w:pPr>
    </w:p>
    <w:p w14:paraId="41C08077" w14:textId="77777777" w:rsidR="00006006" w:rsidRDefault="00006006" w:rsidP="00125D18">
      <w:pPr>
        <w:rPr>
          <w:b/>
          <w:highlight w:val="yellow"/>
          <w:u w:val="single"/>
        </w:rPr>
      </w:pPr>
    </w:p>
    <w:p w14:paraId="43F89E82" w14:textId="77777777" w:rsidR="00006006" w:rsidRDefault="00006006" w:rsidP="00125D18">
      <w:pPr>
        <w:rPr>
          <w:b/>
          <w:highlight w:val="yellow"/>
          <w:u w:val="single"/>
        </w:rPr>
      </w:pPr>
    </w:p>
    <w:p w14:paraId="11FB0DAF" w14:textId="77777777" w:rsidR="00006006" w:rsidRDefault="00006006" w:rsidP="00125D18">
      <w:pPr>
        <w:rPr>
          <w:b/>
          <w:highlight w:val="yellow"/>
          <w:u w:val="single"/>
        </w:rPr>
      </w:pPr>
    </w:p>
    <w:p w14:paraId="69A9ABCC" w14:textId="77777777" w:rsidR="00006006" w:rsidRDefault="00006006" w:rsidP="00125D18">
      <w:pPr>
        <w:rPr>
          <w:b/>
          <w:highlight w:val="yellow"/>
          <w:u w:val="single"/>
        </w:rPr>
      </w:pPr>
    </w:p>
    <w:p w14:paraId="11C1498B" w14:textId="6748A9DF" w:rsidR="00125D18" w:rsidRPr="00125D18" w:rsidRDefault="00125D18" w:rsidP="00125D18">
      <w:pPr>
        <w:rPr>
          <w:b/>
          <w:u w:val="single"/>
        </w:rPr>
      </w:pPr>
      <w:r w:rsidRPr="00125D18">
        <w:rPr>
          <w:b/>
          <w:highlight w:val="yellow"/>
          <w:u w:val="single"/>
        </w:rPr>
        <w:t>Mini Case 2: Data Breach in a Government Agency</w:t>
      </w:r>
    </w:p>
    <w:p w14:paraId="3F2F270C" w14:textId="77777777" w:rsidR="00125D18" w:rsidRPr="00125D18" w:rsidRDefault="00125D18" w:rsidP="00125D18">
      <w:pPr>
        <w:rPr>
          <w:bCs/>
        </w:rPr>
      </w:pPr>
    </w:p>
    <w:p w14:paraId="150892CB" w14:textId="77777777" w:rsidR="00125D18" w:rsidRDefault="00125D18" w:rsidP="00125D18">
      <w:pPr>
        <w:rPr>
          <w:b/>
        </w:rPr>
      </w:pPr>
      <w:r w:rsidRPr="00125D18">
        <w:rPr>
          <w:bCs/>
        </w:rPr>
        <w:t>In this second case, a government agency experienced a data breach due to a misconfigured cloud storage bucket. The agency stored sensitive citizen information on the cloud, but the bucket was unintentionally left publicly accessible without proper authentication. This vulnerability allowed threat actors to access and download sensitive data, compromising citizens' personal information.</w:t>
      </w:r>
      <w:r w:rsidRPr="00125D18">
        <w:rPr>
          <w:b/>
        </w:rPr>
        <w:t xml:space="preserve"> </w:t>
      </w:r>
    </w:p>
    <w:p w14:paraId="541F5863" w14:textId="77777777" w:rsidR="008E41D7" w:rsidRDefault="008E41D7" w:rsidP="00125D18">
      <w:pPr>
        <w:rPr>
          <w:b/>
        </w:rPr>
      </w:pPr>
    </w:p>
    <w:p w14:paraId="00171C33" w14:textId="6FFF9ABD" w:rsidR="005A332A" w:rsidRPr="005A332A" w:rsidRDefault="009A4688" w:rsidP="005A332A">
      <w:pPr>
        <w:rPr>
          <w:b/>
        </w:rPr>
      </w:pPr>
      <w:r w:rsidRPr="009A4688">
        <w:rPr>
          <w:b/>
        </w:rPr>
        <w:t>Discussion Points:</w:t>
      </w:r>
    </w:p>
    <w:p w14:paraId="41845540" w14:textId="6C381E0D" w:rsidR="00AA30E3" w:rsidRPr="00D233D9" w:rsidRDefault="00D43899" w:rsidP="00D233D9">
      <w:pPr>
        <w:pStyle w:val="ListParagraph"/>
        <w:numPr>
          <w:ilvl w:val="0"/>
          <w:numId w:val="25"/>
        </w:numPr>
        <w:rPr>
          <w:bCs/>
        </w:rPr>
      </w:pPr>
      <w:r>
        <w:rPr>
          <w:bCs/>
        </w:rPr>
        <w:t>D</w:t>
      </w:r>
      <w:r w:rsidR="005A332A" w:rsidRPr="005A332A">
        <w:rPr>
          <w:bCs/>
        </w:rPr>
        <w:t xml:space="preserve">iscuss the importance of configuring cloud services securely and the potential consequences of misconfigurations in the public sector. </w:t>
      </w:r>
      <w:r>
        <w:rPr>
          <w:bCs/>
        </w:rPr>
        <w:t xml:space="preserve">What is </w:t>
      </w:r>
      <w:r w:rsidR="005A332A" w:rsidRPr="005A332A">
        <w:rPr>
          <w:bCs/>
        </w:rPr>
        <w:t>the role of proper access controls and encryption in safeguarding sensitive data</w:t>
      </w:r>
      <w:r>
        <w:rPr>
          <w:bCs/>
        </w:rPr>
        <w:t>?</w:t>
      </w:r>
      <w:r w:rsidR="00C35D53">
        <w:rPr>
          <w:bCs/>
        </w:rPr>
        <w:t xml:space="preserve"> </w:t>
      </w:r>
      <w:r w:rsidR="00C35D53">
        <w:rPr>
          <w:b/>
        </w:rPr>
        <w:t xml:space="preserve">The importance of </w:t>
      </w:r>
      <w:r w:rsidR="00BD2851">
        <w:rPr>
          <w:b/>
        </w:rPr>
        <w:t xml:space="preserve">configuring </w:t>
      </w:r>
      <w:r w:rsidR="003C444C">
        <w:rPr>
          <w:b/>
        </w:rPr>
        <w:t>cloud services potenti</w:t>
      </w:r>
      <w:r w:rsidR="002F2954">
        <w:rPr>
          <w:b/>
        </w:rPr>
        <w:t xml:space="preserve">al </w:t>
      </w:r>
      <w:r w:rsidR="00BD2851">
        <w:rPr>
          <w:b/>
        </w:rPr>
        <w:t xml:space="preserve">helps </w:t>
      </w:r>
      <w:r w:rsidR="005D61C9">
        <w:rPr>
          <w:b/>
        </w:rPr>
        <w:t xml:space="preserve">with data recovery, high level of security and improved service quality. </w:t>
      </w:r>
      <w:r w:rsidR="00BB58D2">
        <w:rPr>
          <w:b/>
        </w:rPr>
        <w:t xml:space="preserve">The </w:t>
      </w:r>
      <w:r w:rsidR="002F2954">
        <w:rPr>
          <w:b/>
        </w:rPr>
        <w:t xml:space="preserve">misconfigurations </w:t>
      </w:r>
      <w:r w:rsidR="00AC5743">
        <w:rPr>
          <w:b/>
        </w:rPr>
        <w:t xml:space="preserve">consequences </w:t>
      </w:r>
      <w:r w:rsidR="002F2954">
        <w:rPr>
          <w:b/>
        </w:rPr>
        <w:t>can lead to data breaches, loss of sensitive information.</w:t>
      </w:r>
      <w:r w:rsidR="00AC5743">
        <w:rPr>
          <w:b/>
        </w:rPr>
        <w:t xml:space="preserve"> </w:t>
      </w:r>
      <w:r w:rsidR="008E0E04">
        <w:rPr>
          <w:b/>
        </w:rPr>
        <w:t xml:space="preserve">Access controls help you stay complaint with various </w:t>
      </w:r>
      <w:r w:rsidR="00D20C9F">
        <w:rPr>
          <w:b/>
        </w:rPr>
        <w:t xml:space="preserve">industry standards and regulations. </w:t>
      </w:r>
      <w:r w:rsidR="00F41D62">
        <w:rPr>
          <w:b/>
        </w:rPr>
        <w:t>Encryption</w:t>
      </w:r>
      <w:r w:rsidR="00F258BF">
        <w:rPr>
          <w:b/>
        </w:rPr>
        <w:t xml:space="preserve"> role</w:t>
      </w:r>
      <w:r w:rsidR="00F41D62">
        <w:rPr>
          <w:b/>
        </w:rPr>
        <w:t xml:space="preserve"> </w:t>
      </w:r>
      <w:r w:rsidR="007A5F01">
        <w:rPr>
          <w:b/>
        </w:rPr>
        <w:t>is a process where it scrambles readable text</w:t>
      </w:r>
      <w:r w:rsidR="00E620FF">
        <w:rPr>
          <w:b/>
        </w:rPr>
        <w:t xml:space="preserve"> and can only be read by the person who has the secret code or decryption key. </w:t>
      </w:r>
      <w:r w:rsidR="00F258BF">
        <w:rPr>
          <w:b/>
        </w:rPr>
        <w:t xml:space="preserve">This is an important privacy tool when sending sensitive, confidential or personal information across the internet. </w:t>
      </w:r>
    </w:p>
    <w:p w14:paraId="034C3F37" w14:textId="77777777" w:rsidR="00D43899" w:rsidRPr="005A332A" w:rsidRDefault="00D43899" w:rsidP="00D43899">
      <w:pPr>
        <w:pStyle w:val="ListParagraph"/>
        <w:rPr>
          <w:bCs/>
        </w:rPr>
      </w:pPr>
    </w:p>
    <w:p w14:paraId="0FAB7392" w14:textId="77777777" w:rsidR="0084176F" w:rsidRPr="0084176F" w:rsidRDefault="005A332A" w:rsidP="00AD4469">
      <w:pPr>
        <w:pStyle w:val="ListParagraph"/>
        <w:numPr>
          <w:ilvl w:val="0"/>
          <w:numId w:val="25"/>
        </w:numPr>
        <w:rPr>
          <w:b/>
          <w:bCs/>
          <w:i/>
          <w:iCs/>
          <w:sz w:val="20"/>
          <w:szCs w:val="20"/>
        </w:rPr>
      </w:pPr>
      <w:r w:rsidRPr="005A332A">
        <w:rPr>
          <w:bCs/>
        </w:rPr>
        <w:t xml:space="preserve">Drawing from personal experiences, share how </w:t>
      </w:r>
      <w:r w:rsidR="00E94CEE">
        <w:rPr>
          <w:bCs/>
        </w:rPr>
        <w:t>you</w:t>
      </w:r>
      <w:r w:rsidRPr="005A332A">
        <w:rPr>
          <w:bCs/>
        </w:rPr>
        <w:t xml:space="preserve"> handle data security in </w:t>
      </w:r>
      <w:r w:rsidR="00E94CEE">
        <w:rPr>
          <w:bCs/>
        </w:rPr>
        <w:t>your</w:t>
      </w:r>
      <w:r w:rsidRPr="005A332A">
        <w:rPr>
          <w:bCs/>
        </w:rPr>
        <w:t xml:space="preserve"> </w:t>
      </w:r>
      <w:r w:rsidR="00ED2FBE">
        <w:rPr>
          <w:bCs/>
        </w:rPr>
        <w:t>digital lives and what measures you take to protect your information</w:t>
      </w:r>
      <w:r w:rsidRPr="005A332A">
        <w:rPr>
          <w:bCs/>
        </w:rPr>
        <w:t xml:space="preserve"> in the cloud and on personal devices.</w:t>
      </w:r>
      <w:r w:rsidR="00AD4469">
        <w:rPr>
          <w:bCs/>
        </w:rPr>
        <w:t xml:space="preserve"> </w:t>
      </w:r>
    </w:p>
    <w:p w14:paraId="3F7D63C2" w14:textId="77777777" w:rsidR="0084176F" w:rsidRPr="0084176F" w:rsidRDefault="0084176F" w:rsidP="0084176F">
      <w:pPr>
        <w:pStyle w:val="ListParagraph"/>
        <w:rPr>
          <w:b/>
        </w:rPr>
      </w:pPr>
    </w:p>
    <w:p w14:paraId="396E38B1" w14:textId="2F6881BB" w:rsidR="00AD4469" w:rsidRPr="00AD4469" w:rsidRDefault="00FB19E0" w:rsidP="0084176F">
      <w:pPr>
        <w:pStyle w:val="ListParagraph"/>
        <w:rPr>
          <w:b/>
          <w:bCs/>
          <w:i/>
          <w:iCs/>
          <w:sz w:val="20"/>
          <w:szCs w:val="20"/>
        </w:rPr>
      </w:pPr>
      <w:r>
        <w:rPr>
          <w:b/>
        </w:rPr>
        <w:t xml:space="preserve">How </w:t>
      </w:r>
      <w:r w:rsidR="0084176F">
        <w:rPr>
          <w:b/>
        </w:rPr>
        <w:t xml:space="preserve">I handle data security and protecting information in the cloud is by </w:t>
      </w:r>
      <w:r w:rsidR="00AB234A">
        <w:rPr>
          <w:b/>
        </w:rPr>
        <w:t xml:space="preserve">making sure </w:t>
      </w:r>
      <w:r w:rsidR="000A2670">
        <w:rPr>
          <w:b/>
        </w:rPr>
        <w:t>there are multiple areas of saved data</w:t>
      </w:r>
      <w:r w:rsidR="00142ADA">
        <w:rPr>
          <w:b/>
        </w:rPr>
        <w:t xml:space="preserve"> storage. Ensuring there is safe space and </w:t>
      </w:r>
      <w:r w:rsidR="00C2459F">
        <w:rPr>
          <w:b/>
        </w:rPr>
        <w:t xml:space="preserve">multiple layers of security measures to access this information. </w:t>
      </w:r>
    </w:p>
    <w:p w14:paraId="69565838" w14:textId="77777777" w:rsidR="00D00CED" w:rsidRDefault="00D00CED" w:rsidP="00D00CED">
      <w:pPr>
        <w:rPr>
          <w:b/>
          <w:bCs/>
          <w:i/>
          <w:iCs/>
          <w:sz w:val="20"/>
          <w:szCs w:val="20"/>
        </w:rPr>
      </w:pPr>
    </w:p>
    <w:p w14:paraId="3C6E57E4" w14:textId="77777777" w:rsidR="00006006" w:rsidRDefault="00006006" w:rsidP="00D00CED">
      <w:pPr>
        <w:rPr>
          <w:b/>
          <w:bCs/>
          <w:i/>
          <w:iCs/>
          <w:sz w:val="20"/>
          <w:szCs w:val="20"/>
        </w:rPr>
      </w:pPr>
    </w:p>
    <w:p w14:paraId="44859943" w14:textId="77777777" w:rsidR="00006006" w:rsidRDefault="00006006" w:rsidP="00D00CED">
      <w:pPr>
        <w:rPr>
          <w:b/>
          <w:bCs/>
          <w:i/>
          <w:iCs/>
          <w:sz w:val="20"/>
          <w:szCs w:val="20"/>
        </w:rPr>
      </w:pPr>
    </w:p>
    <w:p w14:paraId="6FB498C2" w14:textId="77777777" w:rsidR="00006006" w:rsidRDefault="00006006" w:rsidP="00D00CED">
      <w:pPr>
        <w:rPr>
          <w:b/>
          <w:bCs/>
          <w:i/>
          <w:iCs/>
          <w:sz w:val="20"/>
          <w:szCs w:val="20"/>
        </w:rPr>
      </w:pPr>
    </w:p>
    <w:p w14:paraId="07DC66A2" w14:textId="1D54C6DB" w:rsidR="00D00CED" w:rsidRPr="00D00CED" w:rsidRDefault="00D00CED" w:rsidP="00D00CED">
      <w:pPr>
        <w:rPr>
          <w:b/>
          <w:bCs/>
          <w:i/>
          <w:iCs/>
          <w:sz w:val="20"/>
          <w:szCs w:val="20"/>
        </w:rPr>
      </w:pPr>
      <w:r w:rsidRPr="00D00CED">
        <w:rPr>
          <w:b/>
          <w:bCs/>
          <w:i/>
          <w:iCs/>
          <w:sz w:val="20"/>
          <w:szCs w:val="20"/>
        </w:rPr>
        <w:t>R</w:t>
      </w:r>
      <w:r w:rsidR="00E94CEE" w:rsidRPr="00E94CEE">
        <w:rPr>
          <w:b/>
          <w:bCs/>
          <w:i/>
          <w:iCs/>
          <w:sz w:val="20"/>
          <w:szCs w:val="20"/>
        </w:rPr>
        <w:t>eflect on the following:</w:t>
      </w:r>
    </w:p>
    <w:p w14:paraId="1367C020" w14:textId="77777777" w:rsidR="00E17698" w:rsidRPr="00E17698" w:rsidRDefault="00E17698" w:rsidP="00E17698">
      <w:pPr>
        <w:rPr>
          <w:i/>
          <w:iCs/>
          <w:sz w:val="20"/>
          <w:szCs w:val="20"/>
        </w:rPr>
      </w:pPr>
    </w:p>
    <w:p w14:paraId="0E424ED7" w14:textId="77777777" w:rsidR="00E17698" w:rsidRPr="00897070" w:rsidRDefault="00E17698" w:rsidP="00897070">
      <w:pPr>
        <w:pStyle w:val="ListParagraph"/>
        <w:numPr>
          <w:ilvl w:val="0"/>
          <w:numId w:val="26"/>
        </w:numPr>
        <w:rPr>
          <w:i/>
          <w:iCs/>
          <w:sz w:val="20"/>
          <w:szCs w:val="20"/>
        </w:rPr>
      </w:pPr>
      <w:r w:rsidRPr="00897070">
        <w:rPr>
          <w:i/>
          <w:iCs/>
          <w:sz w:val="20"/>
          <w:szCs w:val="20"/>
        </w:rPr>
        <w:t>How do these cases illustrate the concepts of threats, vulnerabilities, and risks in computer security?</w:t>
      </w:r>
    </w:p>
    <w:p w14:paraId="20D73EF6" w14:textId="77777777" w:rsidR="00E17698" w:rsidRPr="00897070" w:rsidRDefault="00E17698" w:rsidP="00897070">
      <w:pPr>
        <w:pStyle w:val="ListParagraph"/>
        <w:numPr>
          <w:ilvl w:val="0"/>
          <w:numId w:val="26"/>
        </w:numPr>
        <w:rPr>
          <w:i/>
          <w:iCs/>
          <w:sz w:val="20"/>
          <w:szCs w:val="20"/>
        </w:rPr>
      </w:pPr>
      <w:r w:rsidRPr="00897070">
        <w:rPr>
          <w:i/>
          <w:iCs/>
          <w:sz w:val="20"/>
          <w:szCs w:val="20"/>
        </w:rPr>
        <w:t>What measures could the affected organizations have taken to prevent or mitigate these incidents?</w:t>
      </w:r>
    </w:p>
    <w:p w14:paraId="7C972753" w14:textId="77777777" w:rsidR="00E17698" w:rsidRPr="00897070" w:rsidRDefault="00E17698" w:rsidP="00897070">
      <w:pPr>
        <w:pStyle w:val="ListParagraph"/>
        <w:numPr>
          <w:ilvl w:val="0"/>
          <w:numId w:val="26"/>
        </w:numPr>
        <w:rPr>
          <w:i/>
          <w:iCs/>
          <w:sz w:val="20"/>
          <w:szCs w:val="20"/>
        </w:rPr>
      </w:pPr>
      <w:r w:rsidRPr="00897070">
        <w:rPr>
          <w:i/>
          <w:iCs/>
          <w:sz w:val="20"/>
          <w:szCs w:val="20"/>
        </w:rPr>
        <w:t>How can the use of zero-day exploits pose significant challenges for organizations and security professionals?</w:t>
      </w:r>
    </w:p>
    <w:p w14:paraId="4DCC91B0" w14:textId="7DF129D5" w:rsidR="00E17698" w:rsidRPr="00897070" w:rsidRDefault="00E17698" w:rsidP="00897070">
      <w:pPr>
        <w:pStyle w:val="ListParagraph"/>
        <w:numPr>
          <w:ilvl w:val="0"/>
          <w:numId w:val="26"/>
        </w:numPr>
        <w:rPr>
          <w:i/>
          <w:iCs/>
          <w:sz w:val="20"/>
          <w:szCs w:val="20"/>
        </w:rPr>
      </w:pPr>
      <w:r w:rsidRPr="00897070">
        <w:rPr>
          <w:i/>
          <w:iCs/>
          <w:sz w:val="20"/>
          <w:szCs w:val="20"/>
        </w:rPr>
        <w:t xml:space="preserve">What are some key takeaways from these cases that </w:t>
      </w:r>
      <w:r w:rsidR="00897070">
        <w:rPr>
          <w:i/>
          <w:iCs/>
          <w:sz w:val="20"/>
          <w:szCs w:val="20"/>
        </w:rPr>
        <w:t>you</w:t>
      </w:r>
      <w:r w:rsidRPr="00897070">
        <w:rPr>
          <w:i/>
          <w:iCs/>
          <w:sz w:val="20"/>
          <w:szCs w:val="20"/>
        </w:rPr>
        <w:t xml:space="preserve"> can apply to enhance </w:t>
      </w:r>
      <w:r w:rsidR="00897070">
        <w:rPr>
          <w:i/>
          <w:iCs/>
          <w:sz w:val="20"/>
          <w:szCs w:val="20"/>
        </w:rPr>
        <w:t>your</w:t>
      </w:r>
      <w:r w:rsidRPr="00897070">
        <w:rPr>
          <w:i/>
          <w:iCs/>
          <w:sz w:val="20"/>
          <w:szCs w:val="20"/>
        </w:rPr>
        <w:t xml:space="preserve"> own online security practices?</w:t>
      </w:r>
    </w:p>
    <w:p w14:paraId="45C1A2F1" w14:textId="5074483F" w:rsidR="00471220" w:rsidRPr="00897070" w:rsidRDefault="00E17698" w:rsidP="00897070">
      <w:pPr>
        <w:pStyle w:val="ListParagraph"/>
        <w:numPr>
          <w:ilvl w:val="0"/>
          <w:numId w:val="26"/>
        </w:numPr>
        <w:rPr>
          <w:i/>
          <w:iCs/>
          <w:sz w:val="20"/>
          <w:szCs w:val="20"/>
        </w:rPr>
      </w:pPr>
      <w:r w:rsidRPr="00897070">
        <w:rPr>
          <w:i/>
          <w:iCs/>
          <w:sz w:val="20"/>
          <w:szCs w:val="20"/>
        </w:rPr>
        <w:t xml:space="preserve">Considering </w:t>
      </w:r>
      <w:r w:rsidR="00897070">
        <w:rPr>
          <w:i/>
          <w:iCs/>
          <w:sz w:val="20"/>
          <w:szCs w:val="20"/>
        </w:rPr>
        <w:t>you</w:t>
      </w:r>
      <w:r w:rsidRPr="00897070">
        <w:rPr>
          <w:i/>
          <w:iCs/>
          <w:sz w:val="20"/>
          <w:szCs w:val="20"/>
        </w:rPr>
        <w:t xml:space="preserve">r </w:t>
      </w:r>
      <w:r w:rsidR="00ED2FBE">
        <w:rPr>
          <w:i/>
          <w:iCs/>
          <w:sz w:val="20"/>
          <w:szCs w:val="20"/>
        </w:rPr>
        <w:t>experiences with digital security, what steps can you take to better protect your personal data and privacy</w:t>
      </w:r>
      <w:r w:rsidRPr="00897070">
        <w:rPr>
          <w:i/>
          <w:iCs/>
          <w:sz w:val="20"/>
          <w:szCs w:val="20"/>
        </w:rPr>
        <w:t>?</w:t>
      </w:r>
    </w:p>
    <w:p w14:paraId="2BF1DF51" w14:textId="77777777" w:rsidR="009E1DB9" w:rsidRDefault="009E1DB9" w:rsidP="00E17698">
      <w:pPr>
        <w:rPr>
          <w:i/>
          <w:iCs/>
          <w:sz w:val="20"/>
          <w:szCs w:val="20"/>
        </w:rPr>
      </w:pPr>
    </w:p>
    <w:p w14:paraId="1B8C0AA8" w14:textId="09C30426" w:rsidR="009E1DB9" w:rsidRPr="009821AB" w:rsidRDefault="009E1DB9" w:rsidP="00E17698">
      <w:pPr>
        <w:rPr>
          <w:i/>
          <w:iCs/>
          <w:sz w:val="20"/>
          <w:szCs w:val="20"/>
        </w:rPr>
      </w:pPr>
      <w:r>
        <w:rPr>
          <w:i/>
          <w:iCs/>
          <w:sz w:val="20"/>
          <w:szCs w:val="20"/>
        </w:rPr>
        <w:t>Start</w:t>
      </w:r>
      <w:r w:rsidRPr="009E1DB9">
        <w:rPr>
          <w:i/>
          <w:iCs/>
          <w:sz w:val="20"/>
          <w:szCs w:val="20"/>
        </w:rPr>
        <w:t xml:space="preserve"> </w:t>
      </w:r>
      <w:r>
        <w:rPr>
          <w:i/>
          <w:iCs/>
          <w:sz w:val="20"/>
          <w:szCs w:val="20"/>
        </w:rPr>
        <w:t>thinking</w:t>
      </w:r>
      <w:r w:rsidRPr="009E1DB9">
        <w:rPr>
          <w:i/>
          <w:iCs/>
          <w:sz w:val="20"/>
          <w:szCs w:val="20"/>
        </w:rPr>
        <w:t xml:space="preserve"> critically about these questions and share </w:t>
      </w:r>
      <w:r w:rsidR="00D35BAA">
        <w:rPr>
          <w:i/>
          <w:iCs/>
          <w:sz w:val="20"/>
          <w:szCs w:val="20"/>
        </w:rPr>
        <w:t>your</w:t>
      </w:r>
      <w:r w:rsidRPr="009E1DB9">
        <w:rPr>
          <w:i/>
          <w:iCs/>
          <w:sz w:val="20"/>
          <w:szCs w:val="20"/>
        </w:rPr>
        <w:t xml:space="preserve"> insights, experiences, and ideas to foster a deeper understanding of the importance of computer security in both organizational and personal contexts.</w:t>
      </w:r>
    </w:p>
    <w:sectPr w:rsidR="009E1DB9" w:rsidRPr="009821AB" w:rsidSect="006B5366">
      <w:pgSz w:w="11910" w:h="16840" w:code="9"/>
      <w:pgMar w:top="1240" w:right="1300" w:bottom="280" w:left="1300" w:header="471" w:footer="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44CB2"/>
    <w:multiLevelType w:val="hybridMultilevel"/>
    <w:tmpl w:val="34D424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9595C8C"/>
    <w:multiLevelType w:val="hybridMultilevel"/>
    <w:tmpl w:val="5DBC8A98"/>
    <w:lvl w:ilvl="0" w:tplc="1409000F">
      <w:start w:val="1"/>
      <w:numFmt w:val="decimal"/>
      <w:lvlText w:val="%1."/>
      <w:lvlJc w:val="left"/>
      <w:pPr>
        <w:ind w:left="1146" w:hanging="360"/>
      </w:pPr>
    </w:lvl>
    <w:lvl w:ilvl="1" w:tplc="14090019" w:tentative="1">
      <w:start w:val="1"/>
      <w:numFmt w:val="lowerLetter"/>
      <w:lvlText w:val="%2."/>
      <w:lvlJc w:val="left"/>
      <w:pPr>
        <w:ind w:left="1866" w:hanging="360"/>
      </w:pPr>
    </w:lvl>
    <w:lvl w:ilvl="2" w:tplc="1409001B" w:tentative="1">
      <w:start w:val="1"/>
      <w:numFmt w:val="lowerRoman"/>
      <w:lvlText w:val="%3."/>
      <w:lvlJc w:val="right"/>
      <w:pPr>
        <w:ind w:left="2586" w:hanging="180"/>
      </w:pPr>
    </w:lvl>
    <w:lvl w:ilvl="3" w:tplc="1409000F" w:tentative="1">
      <w:start w:val="1"/>
      <w:numFmt w:val="decimal"/>
      <w:lvlText w:val="%4."/>
      <w:lvlJc w:val="left"/>
      <w:pPr>
        <w:ind w:left="3306" w:hanging="360"/>
      </w:pPr>
    </w:lvl>
    <w:lvl w:ilvl="4" w:tplc="14090019" w:tentative="1">
      <w:start w:val="1"/>
      <w:numFmt w:val="lowerLetter"/>
      <w:lvlText w:val="%5."/>
      <w:lvlJc w:val="left"/>
      <w:pPr>
        <w:ind w:left="4026" w:hanging="360"/>
      </w:pPr>
    </w:lvl>
    <w:lvl w:ilvl="5" w:tplc="1409001B" w:tentative="1">
      <w:start w:val="1"/>
      <w:numFmt w:val="lowerRoman"/>
      <w:lvlText w:val="%6."/>
      <w:lvlJc w:val="right"/>
      <w:pPr>
        <w:ind w:left="4746" w:hanging="180"/>
      </w:pPr>
    </w:lvl>
    <w:lvl w:ilvl="6" w:tplc="1409000F" w:tentative="1">
      <w:start w:val="1"/>
      <w:numFmt w:val="decimal"/>
      <w:lvlText w:val="%7."/>
      <w:lvlJc w:val="left"/>
      <w:pPr>
        <w:ind w:left="5466" w:hanging="360"/>
      </w:pPr>
    </w:lvl>
    <w:lvl w:ilvl="7" w:tplc="14090019" w:tentative="1">
      <w:start w:val="1"/>
      <w:numFmt w:val="lowerLetter"/>
      <w:lvlText w:val="%8."/>
      <w:lvlJc w:val="left"/>
      <w:pPr>
        <w:ind w:left="6186" w:hanging="360"/>
      </w:pPr>
    </w:lvl>
    <w:lvl w:ilvl="8" w:tplc="1409001B" w:tentative="1">
      <w:start w:val="1"/>
      <w:numFmt w:val="lowerRoman"/>
      <w:lvlText w:val="%9."/>
      <w:lvlJc w:val="right"/>
      <w:pPr>
        <w:ind w:left="6906" w:hanging="180"/>
      </w:pPr>
    </w:lvl>
  </w:abstractNum>
  <w:abstractNum w:abstractNumId="2" w15:restartNumberingAfterBreak="0">
    <w:nsid w:val="0FAC7489"/>
    <w:multiLevelType w:val="hybridMultilevel"/>
    <w:tmpl w:val="E91C8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21E2E2B"/>
    <w:multiLevelType w:val="hybridMultilevel"/>
    <w:tmpl w:val="B74EBA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4633F78"/>
    <w:multiLevelType w:val="hybridMultilevel"/>
    <w:tmpl w:val="A71ED056"/>
    <w:lvl w:ilvl="0" w:tplc="B98005E0">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5" w15:restartNumberingAfterBreak="0">
    <w:nsid w:val="17431A28"/>
    <w:multiLevelType w:val="hybridMultilevel"/>
    <w:tmpl w:val="4B8C97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A808FF"/>
    <w:multiLevelType w:val="hybridMultilevel"/>
    <w:tmpl w:val="828E1A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E793C7F"/>
    <w:multiLevelType w:val="hybridMultilevel"/>
    <w:tmpl w:val="41CC8C18"/>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41612D7"/>
    <w:multiLevelType w:val="hybridMultilevel"/>
    <w:tmpl w:val="DF24F6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8F56D4A"/>
    <w:multiLevelType w:val="hybridMultilevel"/>
    <w:tmpl w:val="4D68FFC8"/>
    <w:lvl w:ilvl="0" w:tplc="C274953A">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0" w15:restartNumberingAfterBreak="0">
    <w:nsid w:val="29F438BD"/>
    <w:multiLevelType w:val="hybridMultilevel"/>
    <w:tmpl w:val="80F226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A5C4FBD"/>
    <w:multiLevelType w:val="hybridMultilevel"/>
    <w:tmpl w:val="8CAE7C06"/>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2" w15:restartNumberingAfterBreak="0">
    <w:nsid w:val="36CD24D1"/>
    <w:multiLevelType w:val="hybridMultilevel"/>
    <w:tmpl w:val="513CC056"/>
    <w:lvl w:ilvl="0" w:tplc="14090011">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3" w15:restartNumberingAfterBreak="0">
    <w:nsid w:val="3DCF6782"/>
    <w:multiLevelType w:val="hybridMultilevel"/>
    <w:tmpl w:val="BADAD190"/>
    <w:lvl w:ilvl="0" w:tplc="B20E627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4" w15:restartNumberingAfterBreak="0">
    <w:nsid w:val="3EA344E2"/>
    <w:multiLevelType w:val="hybridMultilevel"/>
    <w:tmpl w:val="B89CA84C"/>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FE73372"/>
    <w:multiLevelType w:val="hybridMultilevel"/>
    <w:tmpl w:val="C60650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3001BA8"/>
    <w:multiLevelType w:val="hybridMultilevel"/>
    <w:tmpl w:val="67521AE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C3C6890"/>
    <w:multiLevelType w:val="hybridMultilevel"/>
    <w:tmpl w:val="21F4D1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377533F"/>
    <w:multiLevelType w:val="hybridMultilevel"/>
    <w:tmpl w:val="BB6CA598"/>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9" w15:restartNumberingAfterBreak="0">
    <w:nsid w:val="54A172AC"/>
    <w:multiLevelType w:val="hybridMultilevel"/>
    <w:tmpl w:val="4B428EF4"/>
    <w:lvl w:ilvl="0" w:tplc="CFAA576C">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0" w15:restartNumberingAfterBreak="0">
    <w:nsid w:val="58AC0DDB"/>
    <w:multiLevelType w:val="hybridMultilevel"/>
    <w:tmpl w:val="6E9846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932795A"/>
    <w:multiLevelType w:val="hybridMultilevel"/>
    <w:tmpl w:val="A2DA1F6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6C4C6CB1"/>
    <w:multiLevelType w:val="hybridMultilevel"/>
    <w:tmpl w:val="6DB66BF6"/>
    <w:lvl w:ilvl="0" w:tplc="590EDD8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727833DB"/>
    <w:multiLevelType w:val="hybridMultilevel"/>
    <w:tmpl w:val="1E76F6D4"/>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24" w15:restartNumberingAfterBreak="0">
    <w:nsid w:val="765A214C"/>
    <w:multiLevelType w:val="hybridMultilevel"/>
    <w:tmpl w:val="7EAE72F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7A4155B0"/>
    <w:multiLevelType w:val="hybridMultilevel"/>
    <w:tmpl w:val="9A4CD898"/>
    <w:lvl w:ilvl="0" w:tplc="8DA21B52">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859898319">
    <w:abstractNumId w:val="17"/>
  </w:num>
  <w:num w:numId="2" w16cid:durableId="1056515546">
    <w:abstractNumId w:val="24"/>
  </w:num>
  <w:num w:numId="3" w16cid:durableId="721365296">
    <w:abstractNumId w:val="7"/>
  </w:num>
  <w:num w:numId="4" w16cid:durableId="1838500998">
    <w:abstractNumId w:val="22"/>
  </w:num>
  <w:num w:numId="5" w16cid:durableId="914630108">
    <w:abstractNumId w:val="14"/>
  </w:num>
  <w:num w:numId="6" w16cid:durableId="1447504767">
    <w:abstractNumId w:val="25"/>
  </w:num>
  <w:num w:numId="7" w16cid:durableId="1648436880">
    <w:abstractNumId w:val="12"/>
  </w:num>
  <w:num w:numId="8" w16cid:durableId="1761901577">
    <w:abstractNumId w:val="9"/>
  </w:num>
  <w:num w:numId="9" w16cid:durableId="53092420">
    <w:abstractNumId w:val="18"/>
  </w:num>
  <w:num w:numId="10" w16cid:durableId="1163934697">
    <w:abstractNumId w:val="19"/>
  </w:num>
  <w:num w:numId="11" w16cid:durableId="385489800">
    <w:abstractNumId w:val="16"/>
  </w:num>
  <w:num w:numId="12" w16cid:durableId="1652445233">
    <w:abstractNumId w:val="23"/>
  </w:num>
  <w:num w:numId="13" w16cid:durableId="2055618247">
    <w:abstractNumId w:val="4"/>
  </w:num>
  <w:num w:numId="14" w16cid:durableId="1503397945">
    <w:abstractNumId w:val="11"/>
  </w:num>
  <w:num w:numId="15" w16cid:durableId="413169748">
    <w:abstractNumId w:val="13"/>
  </w:num>
  <w:num w:numId="16" w16cid:durableId="1751853278">
    <w:abstractNumId w:val="1"/>
  </w:num>
  <w:num w:numId="17" w16cid:durableId="189615444">
    <w:abstractNumId w:val="20"/>
  </w:num>
  <w:num w:numId="18" w16cid:durableId="1210263241">
    <w:abstractNumId w:val="5"/>
  </w:num>
  <w:num w:numId="19" w16cid:durableId="1333335458">
    <w:abstractNumId w:val="3"/>
  </w:num>
  <w:num w:numId="20" w16cid:durableId="1701591123">
    <w:abstractNumId w:val="2"/>
  </w:num>
  <w:num w:numId="21" w16cid:durableId="1141117419">
    <w:abstractNumId w:val="6"/>
  </w:num>
  <w:num w:numId="22" w16cid:durableId="1159928926">
    <w:abstractNumId w:val="0"/>
  </w:num>
  <w:num w:numId="23" w16cid:durableId="2123650818">
    <w:abstractNumId w:val="8"/>
  </w:num>
  <w:num w:numId="24" w16cid:durableId="549535022">
    <w:abstractNumId w:val="15"/>
  </w:num>
  <w:num w:numId="25" w16cid:durableId="1646592961">
    <w:abstractNumId w:val="10"/>
  </w:num>
  <w:num w:numId="26" w16cid:durableId="1756588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sLQ0NzI2MzGzMLRQ0lEKTi0uzszPAykwrQUANStb9ywAAAA="/>
  </w:docVars>
  <w:rsids>
    <w:rsidRoot w:val="00AA1F36"/>
    <w:rsid w:val="00006006"/>
    <w:rsid w:val="000254CF"/>
    <w:rsid w:val="000529A9"/>
    <w:rsid w:val="0009524E"/>
    <w:rsid w:val="000A2670"/>
    <w:rsid w:val="000A5FB2"/>
    <w:rsid w:val="000D738E"/>
    <w:rsid w:val="000F1125"/>
    <w:rsid w:val="00105344"/>
    <w:rsid w:val="00124251"/>
    <w:rsid w:val="00125D18"/>
    <w:rsid w:val="001406CD"/>
    <w:rsid w:val="00142ADA"/>
    <w:rsid w:val="0014473A"/>
    <w:rsid w:val="00147F1C"/>
    <w:rsid w:val="0016735C"/>
    <w:rsid w:val="0017584F"/>
    <w:rsid w:val="001A33FC"/>
    <w:rsid w:val="001B386A"/>
    <w:rsid w:val="001B6C5F"/>
    <w:rsid w:val="001C04F8"/>
    <w:rsid w:val="001C1C6F"/>
    <w:rsid w:val="001F6E44"/>
    <w:rsid w:val="0021146F"/>
    <w:rsid w:val="0023482B"/>
    <w:rsid w:val="002370CD"/>
    <w:rsid w:val="00243720"/>
    <w:rsid w:val="00245C8F"/>
    <w:rsid w:val="002471B1"/>
    <w:rsid w:val="002503DF"/>
    <w:rsid w:val="0027045D"/>
    <w:rsid w:val="00277212"/>
    <w:rsid w:val="00281A49"/>
    <w:rsid w:val="002B6046"/>
    <w:rsid w:val="002E56A5"/>
    <w:rsid w:val="002E5B27"/>
    <w:rsid w:val="002F2954"/>
    <w:rsid w:val="003203D9"/>
    <w:rsid w:val="00324FFC"/>
    <w:rsid w:val="003342E9"/>
    <w:rsid w:val="0034672A"/>
    <w:rsid w:val="00357C32"/>
    <w:rsid w:val="00375FE2"/>
    <w:rsid w:val="00385E37"/>
    <w:rsid w:val="00385F6E"/>
    <w:rsid w:val="003B4B83"/>
    <w:rsid w:val="003B4D62"/>
    <w:rsid w:val="003B7C7E"/>
    <w:rsid w:val="003C444C"/>
    <w:rsid w:val="003F403A"/>
    <w:rsid w:val="00433316"/>
    <w:rsid w:val="00444D59"/>
    <w:rsid w:val="00467F3C"/>
    <w:rsid w:val="00471220"/>
    <w:rsid w:val="004757B6"/>
    <w:rsid w:val="0047620E"/>
    <w:rsid w:val="00497785"/>
    <w:rsid w:val="004A057D"/>
    <w:rsid w:val="004C55F7"/>
    <w:rsid w:val="004E5827"/>
    <w:rsid w:val="00514AEA"/>
    <w:rsid w:val="00541D0F"/>
    <w:rsid w:val="005526DB"/>
    <w:rsid w:val="00563601"/>
    <w:rsid w:val="005744A5"/>
    <w:rsid w:val="00575E4C"/>
    <w:rsid w:val="00587559"/>
    <w:rsid w:val="005A1ACE"/>
    <w:rsid w:val="005A332A"/>
    <w:rsid w:val="005D61C9"/>
    <w:rsid w:val="005F7001"/>
    <w:rsid w:val="00601F8A"/>
    <w:rsid w:val="006042B6"/>
    <w:rsid w:val="00626F38"/>
    <w:rsid w:val="0064100D"/>
    <w:rsid w:val="0066045D"/>
    <w:rsid w:val="006767DA"/>
    <w:rsid w:val="00687A87"/>
    <w:rsid w:val="006927BE"/>
    <w:rsid w:val="006B0555"/>
    <w:rsid w:val="006B5366"/>
    <w:rsid w:val="006C011E"/>
    <w:rsid w:val="006E0117"/>
    <w:rsid w:val="007013C0"/>
    <w:rsid w:val="00750ECF"/>
    <w:rsid w:val="00765270"/>
    <w:rsid w:val="00781087"/>
    <w:rsid w:val="00792106"/>
    <w:rsid w:val="007932CD"/>
    <w:rsid w:val="007A190B"/>
    <w:rsid w:val="007A278D"/>
    <w:rsid w:val="007A532B"/>
    <w:rsid w:val="007A5F01"/>
    <w:rsid w:val="007D55AD"/>
    <w:rsid w:val="00801A92"/>
    <w:rsid w:val="00810CF4"/>
    <w:rsid w:val="00823FB4"/>
    <w:rsid w:val="008416F0"/>
    <w:rsid w:val="0084176F"/>
    <w:rsid w:val="00854113"/>
    <w:rsid w:val="00866BB8"/>
    <w:rsid w:val="00883EDC"/>
    <w:rsid w:val="0089158F"/>
    <w:rsid w:val="00897070"/>
    <w:rsid w:val="008B0DED"/>
    <w:rsid w:val="008B5111"/>
    <w:rsid w:val="008E0E04"/>
    <w:rsid w:val="008E41D7"/>
    <w:rsid w:val="00925CC7"/>
    <w:rsid w:val="00930120"/>
    <w:rsid w:val="00935094"/>
    <w:rsid w:val="00974505"/>
    <w:rsid w:val="009807AE"/>
    <w:rsid w:val="009821AB"/>
    <w:rsid w:val="00985DDA"/>
    <w:rsid w:val="009A4688"/>
    <w:rsid w:val="009A729F"/>
    <w:rsid w:val="009B3A1D"/>
    <w:rsid w:val="009E1DB9"/>
    <w:rsid w:val="009E30DA"/>
    <w:rsid w:val="009F2B7B"/>
    <w:rsid w:val="00A02C3E"/>
    <w:rsid w:val="00A107BD"/>
    <w:rsid w:val="00A15B5F"/>
    <w:rsid w:val="00A16A8D"/>
    <w:rsid w:val="00A216A2"/>
    <w:rsid w:val="00A51B72"/>
    <w:rsid w:val="00A55E4A"/>
    <w:rsid w:val="00A67775"/>
    <w:rsid w:val="00A83127"/>
    <w:rsid w:val="00A96C76"/>
    <w:rsid w:val="00AA1F36"/>
    <w:rsid w:val="00AA30E3"/>
    <w:rsid w:val="00AB234A"/>
    <w:rsid w:val="00AB3550"/>
    <w:rsid w:val="00AC5743"/>
    <w:rsid w:val="00AD4469"/>
    <w:rsid w:val="00AD7A20"/>
    <w:rsid w:val="00AF7AB3"/>
    <w:rsid w:val="00B20D04"/>
    <w:rsid w:val="00B21ACF"/>
    <w:rsid w:val="00B30D6E"/>
    <w:rsid w:val="00B52C5D"/>
    <w:rsid w:val="00B52D38"/>
    <w:rsid w:val="00B83FDD"/>
    <w:rsid w:val="00BA4406"/>
    <w:rsid w:val="00BB58D2"/>
    <w:rsid w:val="00BD2851"/>
    <w:rsid w:val="00BF3F77"/>
    <w:rsid w:val="00C023E7"/>
    <w:rsid w:val="00C06746"/>
    <w:rsid w:val="00C069B2"/>
    <w:rsid w:val="00C12EFF"/>
    <w:rsid w:val="00C17CDE"/>
    <w:rsid w:val="00C235A8"/>
    <w:rsid w:val="00C2459F"/>
    <w:rsid w:val="00C24EF2"/>
    <w:rsid w:val="00C34AD6"/>
    <w:rsid w:val="00C35D53"/>
    <w:rsid w:val="00C37289"/>
    <w:rsid w:val="00C43B2C"/>
    <w:rsid w:val="00C453E7"/>
    <w:rsid w:val="00C47AC2"/>
    <w:rsid w:val="00C660E7"/>
    <w:rsid w:val="00C91277"/>
    <w:rsid w:val="00C958D4"/>
    <w:rsid w:val="00CA2E25"/>
    <w:rsid w:val="00CB4D94"/>
    <w:rsid w:val="00CC1D49"/>
    <w:rsid w:val="00CC2DB6"/>
    <w:rsid w:val="00CC58D8"/>
    <w:rsid w:val="00D00CED"/>
    <w:rsid w:val="00D05072"/>
    <w:rsid w:val="00D20C9F"/>
    <w:rsid w:val="00D233D9"/>
    <w:rsid w:val="00D30C95"/>
    <w:rsid w:val="00D35BAA"/>
    <w:rsid w:val="00D379B0"/>
    <w:rsid w:val="00D43899"/>
    <w:rsid w:val="00D463C5"/>
    <w:rsid w:val="00D607F9"/>
    <w:rsid w:val="00D72F5A"/>
    <w:rsid w:val="00D753B5"/>
    <w:rsid w:val="00D82574"/>
    <w:rsid w:val="00D9551F"/>
    <w:rsid w:val="00DA0F13"/>
    <w:rsid w:val="00DC6262"/>
    <w:rsid w:val="00DD72B4"/>
    <w:rsid w:val="00DF3B77"/>
    <w:rsid w:val="00E01559"/>
    <w:rsid w:val="00E13A7E"/>
    <w:rsid w:val="00E17698"/>
    <w:rsid w:val="00E36E2D"/>
    <w:rsid w:val="00E45096"/>
    <w:rsid w:val="00E52850"/>
    <w:rsid w:val="00E57B1A"/>
    <w:rsid w:val="00E620FF"/>
    <w:rsid w:val="00E62F8D"/>
    <w:rsid w:val="00E91947"/>
    <w:rsid w:val="00E91C86"/>
    <w:rsid w:val="00E92B5E"/>
    <w:rsid w:val="00E94CEE"/>
    <w:rsid w:val="00E94EC6"/>
    <w:rsid w:val="00E9719B"/>
    <w:rsid w:val="00ED2269"/>
    <w:rsid w:val="00ED2FBE"/>
    <w:rsid w:val="00EF3DB5"/>
    <w:rsid w:val="00EF7694"/>
    <w:rsid w:val="00F258BF"/>
    <w:rsid w:val="00F27C2B"/>
    <w:rsid w:val="00F32CDC"/>
    <w:rsid w:val="00F36A83"/>
    <w:rsid w:val="00F41D62"/>
    <w:rsid w:val="00FA7791"/>
    <w:rsid w:val="00FB19E0"/>
    <w:rsid w:val="00FB1A01"/>
    <w:rsid w:val="00FE083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1A29D"/>
  <w15:chartTrackingRefBased/>
  <w15:docId w15:val="{520DE1E4-599D-49D8-921A-7D16FE944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F36"/>
    <w:pPr>
      <w:spacing w:before="120" w:after="120" w:line="240" w:lineRule="auto"/>
    </w:pPr>
    <w:rPr>
      <w:rFonts w:eastAsiaTheme="minorEastAsia"/>
      <w:lang w:eastAsia="ja-JP"/>
    </w:rPr>
  </w:style>
  <w:style w:type="paragraph" w:styleId="Heading2">
    <w:name w:val="heading 2"/>
    <w:basedOn w:val="Normal"/>
    <w:next w:val="Normal"/>
    <w:link w:val="Heading2Char"/>
    <w:uiPriority w:val="9"/>
    <w:unhideWhenUsed/>
    <w:qFormat/>
    <w:rsid w:val="00AA1F36"/>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AA1F36"/>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A1F36"/>
    <w:rPr>
      <w:rFonts w:asciiTheme="majorHAnsi" w:eastAsiaTheme="majorEastAsia" w:hAnsiTheme="majorHAnsi" w:cstheme="majorBidi"/>
      <w:b/>
      <w:bCs/>
      <w:color w:val="5B9BD5" w:themeColor="accent1"/>
      <w:sz w:val="26"/>
      <w:szCs w:val="26"/>
      <w:lang w:eastAsia="ja-JP"/>
    </w:rPr>
  </w:style>
  <w:style w:type="character" w:customStyle="1" w:styleId="Heading3Char">
    <w:name w:val="Heading 3 Char"/>
    <w:basedOn w:val="DefaultParagraphFont"/>
    <w:link w:val="Heading3"/>
    <w:uiPriority w:val="9"/>
    <w:rsid w:val="00AA1F36"/>
    <w:rPr>
      <w:rFonts w:asciiTheme="majorHAnsi" w:eastAsiaTheme="majorEastAsia" w:hAnsiTheme="majorHAnsi" w:cstheme="majorBidi"/>
      <w:b/>
      <w:bCs/>
      <w:color w:val="5B9BD5" w:themeColor="accent1"/>
      <w:lang w:eastAsia="ja-JP"/>
    </w:rPr>
  </w:style>
  <w:style w:type="paragraph" w:styleId="ListParagraph">
    <w:name w:val="List Paragraph"/>
    <w:basedOn w:val="Normal"/>
    <w:uiPriority w:val="34"/>
    <w:qFormat/>
    <w:rsid w:val="00AA1F36"/>
    <w:pPr>
      <w:spacing w:before="0" w:after="0"/>
      <w:ind w:left="720"/>
      <w:contextualSpacing/>
    </w:pPr>
  </w:style>
  <w:style w:type="table" w:styleId="TableGrid">
    <w:name w:val="Table Grid"/>
    <w:basedOn w:val="TableNormal"/>
    <w:uiPriority w:val="59"/>
    <w:rsid w:val="00471220"/>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70CD"/>
    <w:rPr>
      <w:color w:val="0563C1" w:themeColor="hyperlink"/>
      <w:u w:val="single"/>
    </w:rPr>
  </w:style>
  <w:style w:type="character" w:styleId="UnresolvedMention">
    <w:name w:val="Unresolved Mention"/>
    <w:basedOn w:val="DefaultParagraphFont"/>
    <w:uiPriority w:val="99"/>
    <w:semiHidden/>
    <w:unhideWhenUsed/>
    <w:rsid w:val="002370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878869">
      <w:bodyDiv w:val="1"/>
      <w:marLeft w:val="0"/>
      <w:marRight w:val="0"/>
      <w:marTop w:val="0"/>
      <w:marBottom w:val="0"/>
      <w:divBdr>
        <w:top w:val="none" w:sz="0" w:space="0" w:color="auto"/>
        <w:left w:val="none" w:sz="0" w:space="0" w:color="auto"/>
        <w:bottom w:val="none" w:sz="0" w:space="0" w:color="auto"/>
        <w:right w:val="none" w:sz="0" w:space="0" w:color="auto"/>
      </w:divBdr>
    </w:div>
    <w:div w:id="677541191">
      <w:bodyDiv w:val="1"/>
      <w:marLeft w:val="0"/>
      <w:marRight w:val="0"/>
      <w:marTop w:val="0"/>
      <w:marBottom w:val="0"/>
      <w:divBdr>
        <w:top w:val="none" w:sz="0" w:space="0" w:color="auto"/>
        <w:left w:val="none" w:sz="0" w:space="0" w:color="auto"/>
        <w:bottom w:val="none" w:sz="0" w:space="0" w:color="auto"/>
        <w:right w:val="none" w:sz="0" w:space="0" w:color="auto"/>
      </w:divBdr>
    </w:div>
    <w:div w:id="877624946">
      <w:bodyDiv w:val="1"/>
      <w:marLeft w:val="0"/>
      <w:marRight w:val="0"/>
      <w:marTop w:val="0"/>
      <w:marBottom w:val="0"/>
      <w:divBdr>
        <w:top w:val="none" w:sz="0" w:space="0" w:color="auto"/>
        <w:left w:val="none" w:sz="0" w:space="0" w:color="auto"/>
        <w:bottom w:val="none" w:sz="0" w:space="0" w:color="auto"/>
        <w:right w:val="none" w:sz="0" w:space="0" w:color="auto"/>
      </w:divBdr>
      <w:divsChild>
        <w:div w:id="2073653280">
          <w:marLeft w:val="360"/>
          <w:marRight w:val="0"/>
          <w:marTop w:val="200"/>
          <w:marBottom w:val="0"/>
          <w:divBdr>
            <w:top w:val="none" w:sz="0" w:space="0" w:color="auto"/>
            <w:left w:val="none" w:sz="0" w:space="0" w:color="auto"/>
            <w:bottom w:val="none" w:sz="0" w:space="0" w:color="auto"/>
            <w:right w:val="none" w:sz="0" w:space="0" w:color="auto"/>
          </w:divBdr>
        </w:div>
      </w:divsChild>
    </w:div>
    <w:div w:id="1283654187">
      <w:bodyDiv w:val="1"/>
      <w:marLeft w:val="0"/>
      <w:marRight w:val="0"/>
      <w:marTop w:val="0"/>
      <w:marBottom w:val="0"/>
      <w:divBdr>
        <w:top w:val="none" w:sz="0" w:space="0" w:color="auto"/>
        <w:left w:val="none" w:sz="0" w:space="0" w:color="auto"/>
        <w:bottom w:val="none" w:sz="0" w:space="0" w:color="auto"/>
        <w:right w:val="none" w:sz="0" w:space="0" w:color="auto"/>
      </w:divBdr>
    </w:div>
    <w:div w:id="149548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4</Pages>
  <Words>1551</Words>
  <Characters>884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Mahroeian</dc:creator>
  <cp:keywords/>
  <dc:description/>
  <cp:lastModifiedBy>Andrew Graff</cp:lastModifiedBy>
  <cp:revision>95</cp:revision>
  <dcterms:created xsi:type="dcterms:W3CDTF">2023-08-10T03:04:00Z</dcterms:created>
  <dcterms:modified xsi:type="dcterms:W3CDTF">2023-08-16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9acd4da6fd38e21424064e94c4aaa3947305a8b44726dc4f283d38478b96ae</vt:lpwstr>
  </property>
</Properties>
</file>